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page" w:tblpX="1405"/>
        <w:tblW w:w="13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00"/>
        <w:gridCol w:w="6768"/>
      </w:tblGrid>
      <w:tr w:rsidR="003278CC" w:rsidRPr="001F1547" w14:paraId="5A66DAB0" w14:textId="77777777" w:rsidTr="00223EBA">
        <w:tc>
          <w:tcPr>
            <w:tcW w:w="6300" w:type="dxa"/>
            <w:shd w:val="clear" w:color="auto" w:fill="auto"/>
          </w:tcPr>
          <w:p w14:paraId="0265C2A9" w14:textId="20C9E980" w:rsidR="003278CC" w:rsidRPr="00004299" w:rsidRDefault="00C15E5A" w:rsidP="003278CC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t>WORKSHOP TITLE</w:t>
            </w:r>
          </w:p>
        </w:tc>
        <w:tc>
          <w:tcPr>
            <w:tcW w:w="6768" w:type="dxa"/>
            <w:shd w:val="clear" w:color="auto" w:fill="auto"/>
          </w:tcPr>
          <w:p w14:paraId="14E96F7D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78CC" w:rsidRPr="001F1547" w14:paraId="11E7A4E0" w14:textId="77777777" w:rsidTr="00223EBA">
        <w:tc>
          <w:tcPr>
            <w:tcW w:w="6300" w:type="dxa"/>
          </w:tcPr>
          <w:p w14:paraId="6DDA2711" w14:textId="0FE7DCC3" w:rsidR="003278CC" w:rsidRPr="001F1547" w:rsidRDefault="007C5502" w:rsidP="00327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t>PREFERRED MAXIMUM WORKSHOP ATTENDANCE</w:t>
            </w:r>
          </w:p>
          <w:p w14:paraId="65199A87" w14:textId="003B13F5" w:rsidR="00925C3B" w:rsidRPr="001F1547" w:rsidRDefault="003278CC" w:rsidP="00342DD9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(Workshops are limited to </w:t>
            </w:r>
            <w:r w:rsidR="00F74F5F">
              <w:rPr>
                <w:rFonts w:ascii="Arial" w:hAnsi="Arial" w:cs="Arial"/>
                <w:sz w:val="20"/>
                <w:szCs w:val="20"/>
              </w:rPr>
              <w:t>3</w:t>
            </w:r>
            <w:r w:rsidRPr="001F1547">
              <w:rPr>
                <w:rFonts w:ascii="Arial" w:hAnsi="Arial" w:cs="Arial"/>
                <w:sz w:val="20"/>
                <w:szCs w:val="20"/>
              </w:rPr>
              <w:t>0</w:t>
            </w:r>
            <w:r w:rsidR="00342DD9"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C3495" w:rsidRPr="001F1547">
              <w:rPr>
                <w:rFonts w:ascii="Arial" w:hAnsi="Arial" w:cs="Arial"/>
                <w:sz w:val="20"/>
                <w:szCs w:val="20"/>
              </w:rPr>
              <w:t>participants</w:t>
            </w:r>
            <w:r w:rsidRPr="001F1547">
              <w:rPr>
                <w:rFonts w:ascii="Arial" w:hAnsi="Arial" w:cs="Arial"/>
                <w:sz w:val="20"/>
                <w:szCs w:val="20"/>
              </w:rPr>
              <w:t>):</w:t>
            </w:r>
          </w:p>
        </w:tc>
        <w:tc>
          <w:tcPr>
            <w:tcW w:w="6768" w:type="dxa"/>
          </w:tcPr>
          <w:p w14:paraId="224A27DA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78CC" w:rsidRPr="001F1547" w14:paraId="78514B10" w14:textId="77777777" w:rsidTr="00223EBA">
        <w:trPr>
          <w:trHeight w:val="884"/>
        </w:trPr>
        <w:tc>
          <w:tcPr>
            <w:tcW w:w="6300" w:type="dxa"/>
          </w:tcPr>
          <w:p w14:paraId="7696057E" w14:textId="75794543" w:rsidR="00B63984" w:rsidRPr="001F1547" w:rsidRDefault="00B63984" w:rsidP="00B63984">
            <w:pPr>
              <w:rPr>
                <w:rFonts w:ascii="Arial" w:hAnsi="Arial" w:cs="Arial"/>
                <w:sz w:val="20"/>
                <w:szCs w:val="20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t>Equipment</w:t>
            </w:r>
            <w:r w:rsidR="00AF5AB0" w:rsidRPr="00242876">
              <w:rPr>
                <w:rFonts w:ascii="Arial" w:hAnsi="Arial" w:cs="Arial"/>
                <w:b/>
                <w:sz w:val="20"/>
                <w:szCs w:val="20"/>
              </w:rPr>
              <w:t xml:space="preserve"> NEEDS</w:t>
            </w:r>
            <w:r w:rsidR="00AF5AB0"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F1547">
              <w:rPr>
                <w:rFonts w:ascii="Arial" w:hAnsi="Arial" w:cs="Arial"/>
                <w:sz w:val="20"/>
                <w:szCs w:val="20"/>
              </w:rPr>
              <w:t>(flip charts, projector, etc.)</w:t>
            </w:r>
          </w:p>
          <w:p w14:paraId="466FC73B" w14:textId="3E28A0FE" w:rsidR="003278CC" w:rsidRPr="001F1547" w:rsidRDefault="00B63984" w:rsidP="00B63984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SEA does </w:t>
            </w:r>
            <w:r w:rsidRPr="006627BF">
              <w:rPr>
                <w:rFonts w:ascii="Arial" w:hAnsi="Arial" w:cs="Arial"/>
                <w:color w:val="FF0000"/>
                <w:sz w:val="20"/>
                <w:szCs w:val="20"/>
              </w:rPr>
              <w:t xml:space="preserve">NOT </w:t>
            </w:r>
            <w:r w:rsidRPr="001F1547">
              <w:rPr>
                <w:rFonts w:ascii="Arial" w:hAnsi="Arial" w:cs="Arial"/>
                <w:sz w:val="20"/>
                <w:szCs w:val="20"/>
              </w:rPr>
              <w:t>guarantee AV equipment for workshops. Flip charts, markers and internet access are available.</w:t>
            </w:r>
          </w:p>
        </w:tc>
        <w:tc>
          <w:tcPr>
            <w:tcW w:w="6768" w:type="dxa"/>
          </w:tcPr>
          <w:p w14:paraId="493B0590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1767" w:rsidRPr="001F1547" w14:paraId="1B53FA12" w14:textId="77777777" w:rsidTr="00F24BFD">
        <w:trPr>
          <w:trHeight w:val="1154"/>
        </w:trPr>
        <w:tc>
          <w:tcPr>
            <w:tcW w:w="6300" w:type="dxa"/>
          </w:tcPr>
          <w:p w14:paraId="79B86F1D" w14:textId="77777777" w:rsidR="004C1767" w:rsidRPr="001F1547" w:rsidRDefault="004C1767" w:rsidP="004C176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t>PEER COACHING</w:t>
            </w:r>
          </w:p>
          <w:p w14:paraId="338B9902" w14:textId="77777777" w:rsidR="004C1767" w:rsidRDefault="004C1767" w:rsidP="004C1767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The goal for the SEA Peer Coaching Program is to promote faculty development in an informal and comfortable setting. Peer coaching is more than just a formative evaluation. Peer coaching is a confidential and constructive mentoring process that includes discussion of formative information; this information is not discussed nor shared with anyone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Additional information on the SEA Peer Coaching Program can be found </w:t>
            </w:r>
            <w:hyperlink r:id="rId8" w:history="1">
              <w:r w:rsidRPr="001F1547">
                <w:rPr>
                  <w:rStyle w:val="Hyperlink"/>
                  <w:rFonts w:ascii="Arial" w:hAnsi="Arial" w:cs="Arial"/>
                  <w:sz w:val="20"/>
                  <w:szCs w:val="20"/>
                </w:rPr>
                <w:t>here</w:t>
              </w:r>
            </w:hyperlink>
            <w:r w:rsidRPr="001F154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D79A3BE" w14:textId="77777777" w:rsidR="004C1767" w:rsidRPr="001F1547" w:rsidRDefault="004C1767" w:rsidP="004C17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68" w:type="dxa"/>
          </w:tcPr>
          <w:p w14:paraId="0E8B647A" w14:textId="77777777" w:rsidR="004C1767" w:rsidRPr="001F1547" w:rsidRDefault="004C1767" w:rsidP="004C1767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Would you like </w:t>
            </w:r>
            <w:r>
              <w:rPr>
                <w:rFonts w:ascii="Arial" w:hAnsi="Arial" w:cs="Arial"/>
                <w:sz w:val="20"/>
                <w:szCs w:val="20"/>
              </w:rPr>
              <w:t xml:space="preserve">your workshop </w:t>
            </w:r>
            <w:r w:rsidRPr="001F1547">
              <w:rPr>
                <w:rFonts w:ascii="Arial" w:hAnsi="Arial" w:cs="Arial"/>
                <w:sz w:val="20"/>
                <w:szCs w:val="20"/>
              </w:rPr>
              <w:t>to be assigned a peer coach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149A557E" w14:textId="77777777" w:rsidR="004C1767" w:rsidRPr="00972599" w:rsidRDefault="004C1767" w:rsidP="004C1767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328125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972599">
              <w:rPr>
                <w:rFonts w:ascii="Arial" w:hAnsi="Arial" w:cs="Arial"/>
                <w:sz w:val="20"/>
                <w:szCs w:val="20"/>
              </w:rPr>
              <w:t xml:space="preserve"> Yes</w:t>
            </w:r>
          </w:p>
          <w:p w14:paraId="7FCE8CF3" w14:textId="77777777" w:rsidR="004C1767" w:rsidRPr="00972599" w:rsidRDefault="004C1767" w:rsidP="004C1767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1107030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972599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  <w:p w14:paraId="32023FBD" w14:textId="77777777" w:rsidR="004C1767" w:rsidRPr="001F1547" w:rsidRDefault="004C1767" w:rsidP="004C17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78CC" w:rsidRPr="001F1547" w14:paraId="3945EE70" w14:textId="77777777" w:rsidTr="00223EBA">
        <w:trPr>
          <w:trHeight w:val="1154"/>
        </w:trPr>
        <w:tc>
          <w:tcPr>
            <w:tcW w:w="6300" w:type="dxa"/>
          </w:tcPr>
          <w:p w14:paraId="61B99846" w14:textId="3F13DEE7" w:rsidR="003278CC" w:rsidRPr="001F1547" w:rsidRDefault="003278CC" w:rsidP="003278CC">
            <w:pPr>
              <w:rPr>
                <w:rFonts w:ascii="Arial" w:hAnsi="Arial" w:cs="Arial"/>
                <w:b/>
                <w:i/>
                <w:color w:val="FF6600"/>
                <w:sz w:val="20"/>
                <w:szCs w:val="20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t>NEEDS ASSESSMENT “GAPS IN KNOWLEDGE”</w:t>
            </w:r>
          </w:p>
          <w:p w14:paraId="2813B230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Have you conducted a needs assessment in relation to this workshop? </w:t>
            </w:r>
            <w:r w:rsidR="00092176" w:rsidRPr="001F1547">
              <w:rPr>
                <w:rFonts w:ascii="Arial" w:hAnsi="Arial" w:cs="Arial"/>
                <w:sz w:val="20"/>
                <w:szCs w:val="20"/>
              </w:rPr>
              <w:t>D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o you have any information about gaps in knowledge, </w:t>
            </w:r>
            <w:proofErr w:type="gramStart"/>
            <w:r w:rsidRPr="001F1547">
              <w:rPr>
                <w:rFonts w:ascii="Arial" w:hAnsi="Arial" w:cs="Arial"/>
                <w:sz w:val="20"/>
                <w:szCs w:val="20"/>
              </w:rPr>
              <w:t>competence</w:t>
            </w:r>
            <w:proofErr w:type="gramEnd"/>
            <w:r w:rsidRPr="001F1547">
              <w:rPr>
                <w:rFonts w:ascii="Arial" w:hAnsi="Arial" w:cs="Arial"/>
                <w:sz w:val="20"/>
                <w:szCs w:val="20"/>
              </w:rPr>
              <w:t xml:space="preserve"> or performance in your target audience</w:t>
            </w:r>
            <w:r w:rsidR="00092176" w:rsidRPr="001F1547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2C6ED697" w14:textId="77777777" w:rsidR="003278CC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or example</w:t>
            </w:r>
            <w:r w:rsidR="004515EF" w:rsidRPr="001F1547">
              <w:rPr>
                <w:rFonts w:ascii="Arial" w:hAnsi="Arial" w:cs="Arial"/>
                <w:sz w:val="20"/>
                <w:szCs w:val="20"/>
              </w:rPr>
              <w:t>,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you may have identified a deficiency in faculty competence in providing feedback in a Dept. survey and this workshop is</w:t>
            </w:r>
            <w:r w:rsidR="00C940D5" w:rsidRPr="001F1547">
              <w:rPr>
                <w:rFonts w:ascii="Arial" w:hAnsi="Arial" w:cs="Arial"/>
                <w:sz w:val="20"/>
                <w:szCs w:val="20"/>
              </w:rPr>
              <w:t xml:space="preserve"> intended to address that need).</w:t>
            </w:r>
          </w:p>
          <w:p w14:paraId="16A79F7A" w14:textId="59A86671" w:rsidR="00925C3B" w:rsidRPr="001F1547" w:rsidRDefault="00925C3B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68" w:type="dxa"/>
          </w:tcPr>
          <w:p w14:paraId="379DBC19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Please describe any knowledge gap or needs assessment:</w:t>
            </w:r>
          </w:p>
        </w:tc>
      </w:tr>
      <w:tr w:rsidR="003278CC" w:rsidRPr="001F1547" w14:paraId="2E27D443" w14:textId="77777777" w:rsidTr="00223EBA">
        <w:trPr>
          <w:trHeight w:val="1154"/>
        </w:trPr>
        <w:tc>
          <w:tcPr>
            <w:tcW w:w="6300" w:type="dxa"/>
          </w:tcPr>
          <w:p w14:paraId="4AD912FB" w14:textId="7F383ACF" w:rsidR="003278CC" w:rsidRPr="001F1547" w:rsidRDefault="003278CC" w:rsidP="003278CC">
            <w:pPr>
              <w:rPr>
                <w:rFonts w:ascii="Arial" w:hAnsi="Arial" w:cs="Arial"/>
                <w:b/>
                <w:i/>
                <w:color w:val="FF6600"/>
                <w:sz w:val="20"/>
                <w:szCs w:val="20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t>EDUCATIONAL NEEDS</w:t>
            </w:r>
          </w:p>
          <w:p w14:paraId="04BA0E4A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Consider what kind of educational needs might be contributing to the gap(s) described above. </w:t>
            </w:r>
          </w:p>
          <w:p w14:paraId="70C2DDF5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KNOWLEDGE – having information (knowing about adult learning theory)</w:t>
            </w:r>
          </w:p>
          <w:p w14:paraId="7EC9FF3B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COMPETENCE – knowing how to do something (</w:t>
            </w:r>
            <w:proofErr w:type="gramStart"/>
            <w:r w:rsidRPr="001F1547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1F1547">
              <w:rPr>
                <w:rFonts w:ascii="Arial" w:hAnsi="Arial" w:cs="Arial"/>
                <w:sz w:val="20"/>
                <w:szCs w:val="20"/>
              </w:rPr>
              <w:t xml:space="preserve"> skills, abilities, strategies), which has not yet been put into practice (e.g. being able to write educational goals and objectives)</w:t>
            </w:r>
          </w:p>
          <w:p w14:paraId="265164C2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PERFORMANCE – the skills, abilities, and strategies one implements in practice (</w:t>
            </w:r>
            <w:proofErr w:type="gramStart"/>
            <w:r w:rsidRPr="001F1547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1F1547">
              <w:rPr>
                <w:rFonts w:ascii="Arial" w:hAnsi="Arial" w:cs="Arial"/>
                <w:sz w:val="20"/>
                <w:szCs w:val="20"/>
              </w:rPr>
              <w:t xml:space="preserve"> communicating bad news in a compassionate manner)</w:t>
            </w:r>
          </w:p>
          <w:p w14:paraId="1B9336BA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68" w:type="dxa"/>
          </w:tcPr>
          <w:p w14:paraId="79A745A6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Please list educational needs you have identified:</w:t>
            </w:r>
          </w:p>
          <w:p w14:paraId="2127E778" w14:textId="77777777" w:rsidR="003278CC" w:rsidRPr="000F5986" w:rsidRDefault="003278CC" w:rsidP="00327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F5986">
              <w:rPr>
                <w:rFonts w:ascii="Arial" w:hAnsi="Arial" w:cs="Arial"/>
                <w:b/>
                <w:sz w:val="20"/>
                <w:szCs w:val="20"/>
              </w:rPr>
              <w:t>Knowledge</w:t>
            </w:r>
          </w:p>
          <w:p w14:paraId="12E7AB4E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A39877" w14:textId="77777777" w:rsidR="003278CC" w:rsidRPr="000F5986" w:rsidRDefault="003278CC" w:rsidP="00327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F5986">
              <w:rPr>
                <w:rFonts w:ascii="Arial" w:hAnsi="Arial" w:cs="Arial"/>
                <w:b/>
                <w:sz w:val="20"/>
                <w:szCs w:val="20"/>
              </w:rPr>
              <w:t>Competence</w:t>
            </w:r>
          </w:p>
          <w:p w14:paraId="0B1CF1DD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2B98E09" w14:textId="77777777" w:rsidR="003278CC" w:rsidRPr="000F5986" w:rsidRDefault="003278CC" w:rsidP="00327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F5986">
              <w:rPr>
                <w:rFonts w:ascii="Arial" w:hAnsi="Arial" w:cs="Arial"/>
                <w:b/>
                <w:sz w:val="20"/>
                <w:szCs w:val="20"/>
              </w:rPr>
              <w:t>Performance</w:t>
            </w:r>
          </w:p>
          <w:p w14:paraId="70775C96" w14:textId="3BAA638B" w:rsidR="007C5502" w:rsidRPr="001F1547" w:rsidRDefault="007C5502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78CC" w:rsidRPr="001F1547" w14:paraId="56C80B48" w14:textId="77777777" w:rsidTr="00223EBA">
        <w:trPr>
          <w:trHeight w:val="1154"/>
        </w:trPr>
        <w:tc>
          <w:tcPr>
            <w:tcW w:w="6300" w:type="dxa"/>
          </w:tcPr>
          <w:p w14:paraId="4906EC3A" w14:textId="77777777" w:rsidR="003278CC" w:rsidRPr="001F1547" w:rsidRDefault="003278CC" w:rsidP="00327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lastRenderedPageBreak/>
              <w:t>EDUCATIONAL GOALS</w:t>
            </w:r>
          </w:p>
          <w:p w14:paraId="29A13767" w14:textId="2B3511EF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P</w:t>
            </w:r>
            <w:r w:rsidR="001F1547">
              <w:rPr>
                <w:rFonts w:ascii="Arial" w:hAnsi="Arial" w:cs="Arial"/>
                <w:sz w:val="20"/>
                <w:szCs w:val="20"/>
              </w:rPr>
              <w:t>l</w:t>
            </w:r>
            <w:r w:rsidRPr="001F1547">
              <w:rPr>
                <w:rFonts w:ascii="Arial" w:hAnsi="Arial" w:cs="Arial"/>
                <w:sz w:val="20"/>
                <w:szCs w:val="20"/>
              </w:rPr>
              <w:t>ease list the educational Goals for this workshop (between 3 and 5 maximum)</w:t>
            </w:r>
          </w:p>
          <w:p w14:paraId="28D72517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Remember the SMART acronym for writing educational goals:</w:t>
            </w:r>
          </w:p>
          <w:p w14:paraId="60B69F72" w14:textId="77777777" w:rsidR="003278CC" w:rsidRPr="001F1547" w:rsidRDefault="003278CC" w:rsidP="003278CC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Specific</w:t>
            </w:r>
          </w:p>
          <w:p w14:paraId="590FCC2D" w14:textId="77777777" w:rsidR="003278CC" w:rsidRPr="001F1547" w:rsidRDefault="003278CC" w:rsidP="003278CC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Measurable</w:t>
            </w:r>
          </w:p>
          <w:p w14:paraId="4E18CC8A" w14:textId="77777777" w:rsidR="003278CC" w:rsidRPr="001F1547" w:rsidRDefault="003278CC" w:rsidP="003278CC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chievable</w:t>
            </w:r>
          </w:p>
          <w:p w14:paraId="286B9D15" w14:textId="77777777" w:rsidR="003278CC" w:rsidRPr="001F1547" w:rsidRDefault="003278CC" w:rsidP="003278CC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Relevant</w:t>
            </w:r>
          </w:p>
          <w:p w14:paraId="4375E507" w14:textId="77777777" w:rsidR="003278CC" w:rsidRPr="001F1547" w:rsidRDefault="003278CC" w:rsidP="003278CC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Time-bound</w:t>
            </w:r>
          </w:p>
          <w:p w14:paraId="1CE01270" w14:textId="13441D5E" w:rsidR="00925C3B" w:rsidRPr="001F1547" w:rsidRDefault="003278CC" w:rsidP="00925C3B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ND use action verbs to describe your goals for example “discuss”</w:t>
            </w:r>
            <w:r w:rsidR="00F008D9" w:rsidRPr="001F1547">
              <w:rPr>
                <w:rFonts w:ascii="Arial" w:hAnsi="Arial" w:cs="Arial"/>
                <w:sz w:val="20"/>
                <w:szCs w:val="20"/>
              </w:rPr>
              <w:t>,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“describe”</w:t>
            </w:r>
            <w:r w:rsidR="00F008D9" w:rsidRPr="001F1547">
              <w:rPr>
                <w:rFonts w:ascii="Arial" w:hAnsi="Arial" w:cs="Arial"/>
                <w:sz w:val="20"/>
                <w:szCs w:val="20"/>
              </w:rPr>
              <w:t>,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“compare”</w:t>
            </w:r>
            <w:r w:rsidR="00F008D9" w:rsidRPr="001F1547">
              <w:rPr>
                <w:rFonts w:ascii="Arial" w:hAnsi="Arial" w:cs="Arial"/>
                <w:sz w:val="20"/>
                <w:szCs w:val="20"/>
              </w:rPr>
              <w:t>,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008D9" w:rsidRPr="001F1547">
              <w:rPr>
                <w:rFonts w:ascii="Arial" w:hAnsi="Arial" w:cs="Arial"/>
                <w:sz w:val="20"/>
                <w:szCs w:val="20"/>
              </w:rPr>
              <w:t>“</w:t>
            </w:r>
            <w:r w:rsidRPr="001F1547">
              <w:rPr>
                <w:rFonts w:ascii="Arial" w:hAnsi="Arial" w:cs="Arial"/>
                <w:sz w:val="20"/>
                <w:szCs w:val="20"/>
              </w:rPr>
              <w:t>demonstrate</w:t>
            </w:r>
            <w:r w:rsidR="00F008D9" w:rsidRPr="001F1547">
              <w:rPr>
                <w:rFonts w:ascii="Arial" w:hAnsi="Arial" w:cs="Arial"/>
                <w:sz w:val="20"/>
                <w:szCs w:val="20"/>
              </w:rPr>
              <w:t>”, “</w:t>
            </w:r>
            <w:r w:rsidR="00E7757B" w:rsidRPr="001F1547">
              <w:rPr>
                <w:rFonts w:ascii="Arial" w:hAnsi="Arial" w:cs="Arial"/>
                <w:sz w:val="20"/>
                <w:szCs w:val="20"/>
              </w:rPr>
              <w:t>distinguish</w:t>
            </w:r>
            <w:r w:rsidR="00F008D9" w:rsidRPr="001F1547">
              <w:rPr>
                <w:rFonts w:ascii="Arial" w:hAnsi="Arial" w:cs="Arial"/>
                <w:sz w:val="20"/>
                <w:szCs w:val="20"/>
              </w:rPr>
              <w:t>”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etc.</w:t>
            </w:r>
          </w:p>
        </w:tc>
        <w:tc>
          <w:tcPr>
            <w:tcW w:w="6768" w:type="dxa"/>
          </w:tcPr>
          <w:p w14:paraId="5B3024CF" w14:textId="0F6CBD68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Educational Goals (3 – 5)</w:t>
            </w:r>
            <w:r w:rsidR="004F18D8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After attending this workshop participants </w:t>
            </w:r>
            <w:proofErr w:type="gramStart"/>
            <w:r w:rsidRPr="001F1547">
              <w:rPr>
                <w:rFonts w:ascii="Arial" w:hAnsi="Arial" w:cs="Arial"/>
                <w:sz w:val="20"/>
                <w:szCs w:val="20"/>
              </w:rPr>
              <w:t>will;</w:t>
            </w:r>
            <w:proofErr w:type="gramEnd"/>
          </w:p>
          <w:p w14:paraId="6100F609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1.</w:t>
            </w:r>
          </w:p>
          <w:p w14:paraId="7CEB9321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2.</w:t>
            </w:r>
          </w:p>
          <w:p w14:paraId="74784D59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3.</w:t>
            </w:r>
          </w:p>
          <w:p w14:paraId="463C52FB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4.</w:t>
            </w:r>
          </w:p>
          <w:p w14:paraId="13484692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5.</w:t>
            </w:r>
          </w:p>
        </w:tc>
      </w:tr>
      <w:tr w:rsidR="003278CC" w:rsidRPr="001F1547" w14:paraId="6CA3E6B5" w14:textId="77777777" w:rsidTr="00367CC6">
        <w:trPr>
          <w:trHeight w:val="926"/>
        </w:trPr>
        <w:tc>
          <w:tcPr>
            <w:tcW w:w="6300" w:type="dxa"/>
          </w:tcPr>
          <w:p w14:paraId="5365A47E" w14:textId="77777777" w:rsidR="003278CC" w:rsidRPr="001F1547" w:rsidRDefault="003278CC" w:rsidP="00327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1547">
              <w:rPr>
                <w:rFonts w:ascii="Arial" w:hAnsi="Arial" w:cs="Arial"/>
                <w:b/>
                <w:sz w:val="20"/>
                <w:szCs w:val="20"/>
              </w:rPr>
              <w:t>EDUCATIONAL TOOLS AND RESOURCES</w:t>
            </w:r>
          </w:p>
          <w:p w14:paraId="2F6EF7ED" w14:textId="36889543" w:rsidR="00264F3F" w:rsidRPr="00264F3F" w:rsidRDefault="003278CC" w:rsidP="00264F3F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Please </w:t>
            </w:r>
            <w:r w:rsidR="007C5502">
              <w:rPr>
                <w:rFonts w:ascii="Arial" w:hAnsi="Arial" w:cs="Arial"/>
                <w:sz w:val="20"/>
                <w:szCs w:val="20"/>
              </w:rPr>
              <w:t>include</w:t>
            </w:r>
            <w:r w:rsidR="007C5502"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any tools, </w:t>
            </w:r>
            <w:proofErr w:type="gramStart"/>
            <w:r w:rsidRPr="001F1547">
              <w:rPr>
                <w:rFonts w:ascii="Arial" w:hAnsi="Arial" w:cs="Arial"/>
                <w:sz w:val="20"/>
                <w:szCs w:val="20"/>
              </w:rPr>
              <w:t>worksheets</w:t>
            </w:r>
            <w:proofErr w:type="gramEnd"/>
            <w:r w:rsidRPr="001F1547">
              <w:rPr>
                <w:rFonts w:ascii="Arial" w:hAnsi="Arial" w:cs="Arial"/>
                <w:sz w:val="20"/>
                <w:szCs w:val="20"/>
              </w:rPr>
              <w:t xml:space="preserve"> or other resources you will provide for your participants</w:t>
            </w:r>
            <w:r w:rsidR="00264F3F">
              <w:rPr>
                <w:rFonts w:ascii="Arial" w:hAnsi="Arial" w:cs="Arial"/>
                <w:sz w:val="20"/>
                <w:szCs w:val="20"/>
              </w:rPr>
              <w:t>.</w:t>
            </w:r>
            <w:r w:rsidR="00264F3F" w:rsidRPr="00264F3F">
              <w:rPr>
                <w:rFonts w:ascii="Helvetica" w:eastAsia="Times New Roman" w:hAnsi="Helvetica"/>
                <w:color w:val="000000"/>
                <w:sz w:val="18"/>
                <w:szCs w:val="18"/>
                <w:lang w:eastAsia="en-US"/>
              </w:rPr>
              <w:t xml:space="preserve"> </w:t>
            </w:r>
            <w:r w:rsidR="00264F3F" w:rsidRPr="008321BF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 xml:space="preserve">The SEA office </w:t>
            </w:r>
            <w:r w:rsidR="004F18D8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cannot guarantee</w:t>
            </w:r>
            <w:r w:rsidR="00264F3F" w:rsidRPr="008321BF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 xml:space="preserve"> </w:t>
            </w:r>
            <w:r w:rsidR="007C5502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e-mail</w:t>
            </w:r>
            <w:r w:rsidR="004F18D8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ing</w:t>
            </w:r>
            <w:r w:rsidR="007C5502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 xml:space="preserve"> </w:t>
            </w:r>
            <w:r w:rsidR="00264F3F" w:rsidRPr="008321BF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any advanced reading materials to attendees</w:t>
            </w:r>
            <w:r w:rsidR="004F18D8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.</w:t>
            </w:r>
            <w:r w:rsidR="00AF5AB0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 xml:space="preserve"> </w:t>
            </w:r>
            <w:r w:rsidR="00264F3F" w:rsidRPr="00264F3F">
              <w:rPr>
                <w:rFonts w:ascii="Arial" w:hAnsi="Arial" w:cs="Arial"/>
                <w:sz w:val="20"/>
                <w:szCs w:val="20"/>
              </w:rPr>
              <w:t xml:space="preserve">Please take this into consideration when planning your </w:t>
            </w:r>
            <w:r w:rsidR="00B63984">
              <w:rPr>
                <w:rFonts w:ascii="Arial" w:hAnsi="Arial" w:cs="Arial"/>
                <w:sz w:val="20"/>
                <w:szCs w:val="20"/>
              </w:rPr>
              <w:t>w</w:t>
            </w:r>
            <w:r w:rsidR="00264F3F" w:rsidRPr="00264F3F">
              <w:rPr>
                <w:rFonts w:ascii="Arial" w:hAnsi="Arial" w:cs="Arial"/>
                <w:sz w:val="20"/>
                <w:szCs w:val="20"/>
              </w:rPr>
              <w:t>orkshop</w:t>
            </w:r>
            <w:r w:rsidR="00264F3F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D645FB8" w14:textId="796A3479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768" w:type="dxa"/>
          </w:tcPr>
          <w:p w14:paraId="0EB90FE8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78CC" w:rsidRPr="001F1547" w14:paraId="5DCCA5A8" w14:textId="77777777" w:rsidTr="008E1434">
        <w:trPr>
          <w:trHeight w:val="2015"/>
        </w:trPr>
        <w:tc>
          <w:tcPr>
            <w:tcW w:w="6300" w:type="dxa"/>
          </w:tcPr>
          <w:p w14:paraId="66D6AD21" w14:textId="77777777" w:rsidR="003278CC" w:rsidRPr="001F1547" w:rsidRDefault="003278CC" w:rsidP="00327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t>FACULTY EXPERIENCE</w:t>
            </w:r>
          </w:p>
          <w:p w14:paraId="54BCC319" w14:textId="27A627FA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Please describe workshop faculty members’ experience in delivering workshops</w:t>
            </w:r>
            <w:r w:rsidR="0081551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8957670" w14:textId="66CF6B7D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(At le</w:t>
            </w:r>
            <w:r w:rsidR="00E17191" w:rsidRPr="001F1547">
              <w:rPr>
                <w:rFonts w:ascii="Arial" w:hAnsi="Arial" w:cs="Arial"/>
                <w:sz w:val="20"/>
                <w:szCs w:val="20"/>
              </w:rPr>
              <w:t>a</w:t>
            </w:r>
            <w:r w:rsidRPr="001F1547">
              <w:rPr>
                <w:rFonts w:ascii="Arial" w:hAnsi="Arial" w:cs="Arial"/>
                <w:sz w:val="20"/>
                <w:szCs w:val="20"/>
              </w:rPr>
              <w:t>st one faculty member must have experience in giving workshops (</w:t>
            </w:r>
            <w:proofErr w:type="gramStart"/>
            <w:r w:rsidRPr="001F1547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1F1547">
              <w:rPr>
                <w:rFonts w:ascii="Arial" w:hAnsi="Arial" w:cs="Arial"/>
                <w:sz w:val="20"/>
                <w:szCs w:val="20"/>
              </w:rPr>
              <w:t xml:space="preserve"> attended the S</w:t>
            </w:r>
            <w:r w:rsidR="00874E00" w:rsidRPr="001F1547">
              <w:rPr>
                <w:rFonts w:ascii="Arial" w:hAnsi="Arial" w:cs="Arial"/>
                <w:sz w:val="20"/>
                <w:szCs w:val="20"/>
              </w:rPr>
              <w:t>EA Workshop on Teaching (S</w:t>
            </w:r>
            <w:r w:rsidRPr="001F1547">
              <w:rPr>
                <w:rFonts w:ascii="Arial" w:hAnsi="Arial" w:cs="Arial"/>
                <w:sz w:val="20"/>
                <w:szCs w:val="20"/>
              </w:rPr>
              <w:t>WOT</w:t>
            </w:r>
            <w:r w:rsidR="00874E00" w:rsidRPr="001F1547">
              <w:rPr>
                <w:rFonts w:ascii="Arial" w:hAnsi="Arial" w:cs="Arial"/>
                <w:sz w:val="20"/>
                <w:szCs w:val="20"/>
              </w:rPr>
              <w:t>)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, / attended a session on giving workshops at SEA or other meeting –give meeting and venue / other </w:t>
            </w:r>
            <w:r w:rsidR="00C43138" w:rsidRPr="001F1547">
              <w:rPr>
                <w:rFonts w:ascii="Arial" w:hAnsi="Arial" w:cs="Arial"/>
                <w:sz w:val="20"/>
                <w:szCs w:val="20"/>
              </w:rPr>
              <w:t>higher-level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educational degree or experience)</w:t>
            </w:r>
            <w:r w:rsidR="00264F3F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768" w:type="dxa"/>
          </w:tcPr>
          <w:p w14:paraId="48ED9728" w14:textId="77777777" w:rsidR="003278CC" w:rsidRPr="001F1547" w:rsidRDefault="003278CC" w:rsidP="00327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044EE" w:rsidRPr="001F1547" w14:paraId="0C1D1929" w14:textId="77777777" w:rsidTr="008044EE">
        <w:trPr>
          <w:trHeight w:val="1154"/>
        </w:trPr>
        <w:tc>
          <w:tcPr>
            <w:tcW w:w="13068" w:type="dxa"/>
            <w:gridSpan w:val="2"/>
          </w:tcPr>
          <w:p w14:paraId="0F3429CA" w14:textId="6522D301" w:rsidR="008044EE" w:rsidRPr="001F1547" w:rsidRDefault="008044EE" w:rsidP="003278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42876">
              <w:rPr>
                <w:rFonts w:ascii="Arial" w:hAnsi="Arial" w:cs="Arial"/>
                <w:b/>
                <w:sz w:val="20"/>
                <w:szCs w:val="20"/>
              </w:rPr>
              <w:t>WORKSHOP FLOW</w:t>
            </w:r>
          </w:p>
          <w:p w14:paraId="63C4B33D" w14:textId="6D4D299D" w:rsidR="008044EE" w:rsidRPr="001F1547" w:rsidRDefault="008044EE" w:rsidP="003278CC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Time management is critical for your</w:t>
            </w:r>
            <w:r w:rsidR="00BF2A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F1547">
              <w:rPr>
                <w:rFonts w:ascii="Arial" w:hAnsi="Arial" w:cs="Arial"/>
                <w:sz w:val="20"/>
                <w:szCs w:val="20"/>
              </w:rPr>
              <w:t>workshop; please describe a detailed plan of how you</w:t>
            </w:r>
            <w:r w:rsidR="001F1547">
              <w:rPr>
                <w:rFonts w:ascii="Arial" w:hAnsi="Arial" w:cs="Arial"/>
                <w:sz w:val="20"/>
                <w:szCs w:val="20"/>
              </w:rPr>
              <w:t>r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workshop will flow – see workshop flow planner.</w:t>
            </w:r>
            <w:r w:rsidR="00BF2A8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F1547">
              <w:rPr>
                <w:rFonts w:ascii="Arial" w:hAnsi="Arial" w:cs="Arial"/>
                <w:sz w:val="20"/>
                <w:szCs w:val="20"/>
              </w:rPr>
              <w:t>Please describe what the participants will be doing and how long they will spend on each activity – be realistic in you</w:t>
            </w:r>
            <w:r w:rsidR="001F1547">
              <w:rPr>
                <w:rFonts w:ascii="Arial" w:hAnsi="Arial" w:cs="Arial"/>
                <w:sz w:val="20"/>
                <w:szCs w:val="20"/>
              </w:rPr>
              <w:t>r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time allocation for each session (</w:t>
            </w:r>
            <w:proofErr w:type="gramStart"/>
            <w:r w:rsidRPr="001F1547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1F1547">
              <w:rPr>
                <w:rFonts w:ascii="Arial" w:hAnsi="Arial" w:cs="Arial"/>
                <w:sz w:val="20"/>
                <w:szCs w:val="20"/>
              </w:rPr>
              <w:t xml:space="preserve"> small group discussion, reporting back to big group, role playing etc</w:t>
            </w:r>
            <w:r w:rsidR="004D6FC3" w:rsidRPr="001F1547">
              <w:rPr>
                <w:rFonts w:ascii="Arial" w:hAnsi="Arial" w:cs="Arial"/>
                <w:sz w:val="20"/>
                <w:szCs w:val="20"/>
              </w:rPr>
              <w:t>.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). Our evaluators require a detailed plan so they can determine if your activity is indeed a workshop (not a </w:t>
            </w:r>
            <w:proofErr w:type="gramStart"/>
            <w:r w:rsidRPr="001F1547">
              <w:rPr>
                <w:rFonts w:ascii="Arial" w:hAnsi="Arial" w:cs="Arial"/>
                <w:sz w:val="20"/>
                <w:szCs w:val="20"/>
              </w:rPr>
              <w:t>mini-lecture</w:t>
            </w:r>
            <w:proofErr w:type="gramEnd"/>
            <w:r w:rsidRPr="001F1547">
              <w:rPr>
                <w:rFonts w:ascii="Arial" w:hAnsi="Arial" w:cs="Arial"/>
                <w:sz w:val="20"/>
                <w:szCs w:val="20"/>
              </w:rPr>
              <w:t>)</w:t>
            </w:r>
            <w:r w:rsidR="004D6FC3" w:rsidRPr="001F1547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535ADFE2" w14:textId="77777777" w:rsidR="00223EBA" w:rsidRPr="001F1547" w:rsidRDefault="00223EBA" w:rsidP="00223EBA">
      <w:pPr>
        <w:ind w:right="1080"/>
        <w:rPr>
          <w:rFonts w:ascii="Arial" w:hAnsi="Arial" w:cs="Arial"/>
          <w:sz w:val="20"/>
          <w:szCs w:val="20"/>
        </w:rPr>
      </w:pPr>
    </w:p>
    <w:p w14:paraId="604BBE76" w14:textId="77777777" w:rsidR="00223EBA" w:rsidRPr="001F1547" w:rsidRDefault="00223EBA" w:rsidP="00223EBA">
      <w:pPr>
        <w:ind w:right="1080"/>
        <w:rPr>
          <w:rFonts w:ascii="Arial" w:hAnsi="Arial" w:cs="Arial"/>
          <w:sz w:val="20"/>
          <w:szCs w:val="20"/>
        </w:rPr>
      </w:pPr>
    </w:p>
    <w:p w14:paraId="54D69B25" w14:textId="77777777" w:rsidR="00223EBA" w:rsidRPr="001F1547" w:rsidRDefault="00223EBA" w:rsidP="00223EBA">
      <w:pPr>
        <w:ind w:right="1080"/>
        <w:rPr>
          <w:rFonts w:ascii="Arial" w:hAnsi="Arial" w:cs="Arial"/>
          <w:sz w:val="20"/>
          <w:szCs w:val="20"/>
        </w:rPr>
      </w:pPr>
    </w:p>
    <w:p w14:paraId="480AB1F5" w14:textId="77777777" w:rsidR="00223EBA" w:rsidRPr="001F1547" w:rsidRDefault="00223EBA" w:rsidP="00223EBA">
      <w:pPr>
        <w:ind w:right="1080"/>
        <w:rPr>
          <w:rFonts w:ascii="Arial" w:hAnsi="Arial" w:cs="Arial"/>
          <w:sz w:val="20"/>
          <w:szCs w:val="20"/>
        </w:rPr>
      </w:pPr>
    </w:p>
    <w:p w14:paraId="5D59E3D6" w14:textId="77777777" w:rsidR="00223EBA" w:rsidRPr="001F1547" w:rsidRDefault="00223EBA" w:rsidP="00223EBA">
      <w:pPr>
        <w:ind w:right="1080"/>
        <w:rPr>
          <w:rFonts w:ascii="Arial" w:hAnsi="Arial" w:cs="Arial"/>
          <w:sz w:val="20"/>
          <w:szCs w:val="20"/>
        </w:rPr>
      </w:pPr>
    </w:p>
    <w:p w14:paraId="5C866ECB" w14:textId="77777777" w:rsidR="00223EBA" w:rsidRPr="001F1547" w:rsidRDefault="00223EBA" w:rsidP="00223EBA">
      <w:pPr>
        <w:ind w:right="1080"/>
        <w:rPr>
          <w:rFonts w:ascii="Arial" w:hAnsi="Arial" w:cs="Arial"/>
          <w:sz w:val="20"/>
          <w:szCs w:val="20"/>
        </w:rPr>
      </w:pPr>
    </w:p>
    <w:p w14:paraId="2C554AB9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5F20610A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7837A18F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093DDE7E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258D3ED9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36B0D1B7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386A2CE0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5C486D95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61A0CFA8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714B5AC3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72E5D8E8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76BF3609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2088FDEB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4281E395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0C04A259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28D4F44B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0CACB16C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581F3D59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41815340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1963A8E0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1F525F10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36159971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75AC5977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6FF12D21" w14:textId="77777777" w:rsidR="00BD4030" w:rsidRPr="001F1547" w:rsidRDefault="00BD4030" w:rsidP="00C15E5A">
      <w:pPr>
        <w:ind w:right="1080"/>
        <w:jc w:val="center"/>
        <w:rPr>
          <w:rFonts w:ascii="Arial" w:hAnsi="Arial" w:cs="Arial"/>
          <w:b/>
          <w:sz w:val="20"/>
          <w:szCs w:val="20"/>
        </w:rPr>
      </w:pPr>
    </w:p>
    <w:p w14:paraId="125D316B" w14:textId="491440E2" w:rsidR="00BD4030" w:rsidRPr="001F1547" w:rsidRDefault="00CC2E82" w:rsidP="00CC2E82">
      <w:pPr>
        <w:ind w:right="1080"/>
        <w:jc w:val="center"/>
        <w:rPr>
          <w:rFonts w:ascii="Arial" w:hAnsi="Arial" w:cs="Arial"/>
          <w:b/>
          <w:sz w:val="20"/>
          <w:szCs w:val="20"/>
        </w:rPr>
      </w:pPr>
      <w:r w:rsidRPr="001F1547">
        <w:rPr>
          <w:rFonts w:ascii="Arial" w:hAnsi="Arial" w:cs="Arial"/>
          <w:b/>
          <w:sz w:val="20"/>
          <w:szCs w:val="20"/>
        </w:rPr>
        <w:br w:type="page"/>
      </w:r>
    </w:p>
    <w:p w14:paraId="1C3D950A" w14:textId="0120078F" w:rsidR="00E265FE" w:rsidRDefault="008E1434" w:rsidP="00C15E5A">
      <w:pPr>
        <w:ind w:right="1080"/>
        <w:jc w:val="center"/>
      </w:pPr>
      <w:r w:rsidRPr="001F1547">
        <w:rPr>
          <w:rFonts w:ascii="Arial" w:hAnsi="Arial" w:cs="Arial"/>
          <w:b/>
          <w:sz w:val="20"/>
          <w:szCs w:val="20"/>
        </w:rPr>
        <w:lastRenderedPageBreak/>
        <w:t>WORKSHOP FLOW PLANNER (</w:t>
      </w:r>
      <w:r w:rsidR="00C15E5A" w:rsidRPr="001F1547">
        <w:rPr>
          <w:rFonts w:ascii="Arial" w:hAnsi="Arial" w:cs="Arial"/>
          <w:b/>
          <w:sz w:val="20"/>
          <w:szCs w:val="20"/>
        </w:rPr>
        <w:t xml:space="preserve">THIS SECTION </w:t>
      </w:r>
      <w:r w:rsidRPr="001F1547">
        <w:rPr>
          <w:rFonts w:ascii="Arial" w:hAnsi="Arial" w:cs="Arial"/>
          <w:b/>
          <w:sz w:val="20"/>
          <w:szCs w:val="20"/>
        </w:rPr>
        <w:t>MUST BE COMPLETED)</w:t>
      </w:r>
      <w:r w:rsidR="00A360A7" w:rsidRPr="001F1547">
        <w:rPr>
          <w:rFonts w:ascii="Arial" w:hAnsi="Arial" w:cs="Arial"/>
          <w:b/>
          <w:sz w:val="20"/>
          <w:szCs w:val="20"/>
        </w:rPr>
        <w:t xml:space="preserve"> (add more rows as required)</w:t>
      </w:r>
      <w:r w:rsidR="00CB566D" w:rsidRPr="001F1547">
        <w:rPr>
          <w:rFonts w:ascii="Arial" w:hAnsi="Arial" w:cs="Arial"/>
          <w:b/>
          <w:sz w:val="20"/>
          <w:szCs w:val="20"/>
        </w:rPr>
        <w:t xml:space="preserve"> (An example is available</w:t>
      </w:r>
      <w:r w:rsidR="005F6DE0" w:rsidRPr="001F1547">
        <w:rPr>
          <w:rFonts w:ascii="Arial" w:hAnsi="Arial" w:cs="Arial"/>
          <w:b/>
          <w:sz w:val="20"/>
          <w:szCs w:val="20"/>
        </w:rPr>
        <w:t xml:space="preserve">) </w:t>
      </w:r>
    </w:p>
    <w:p w14:paraId="05A090E4" w14:textId="1E848BDF" w:rsidR="004C1FC3" w:rsidRPr="001F1547" w:rsidRDefault="004C1FC3" w:rsidP="00C15E5A">
      <w:pPr>
        <w:ind w:right="1080"/>
        <w:jc w:val="center"/>
        <w:rPr>
          <w:rFonts w:ascii="Arial" w:hAnsi="Arial" w:cs="Arial"/>
          <w:b/>
          <w:bCs/>
          <w:i/>
          <w:color w:val="0000FF"/>
          <w:sz w:val="20"/>
          <w:szCs w:val="20"/>
          <w:u w:val="single"/>
        </w:rPr>
      </w:pPr>
      <w:r>
        <w:rPr>
          <w:rFonts w:ascii="Arial" w:hAnsi="Arial" w:cs="Arial"/>
          <w:b/>
          <w:bCs/>
          <w:i/>
          <w:color w:val="0000FF"/>
          <w:sz w:val="20"/>
          <w:szCs w:val="20"/>
          <w:u w:val="single"/>
        </w:rPr>
        <w:fldChar w:fldCharType="begin"/>
      </w:r>
      <w:r>
        <w:rPr>
          <w:rFonts w:ascii="Arial" w:hAnsi="Arial" w:cs="Arial"/>
          <w:b/>
          <w:bCs/>
          <w:i/>
          <w:color w:val="0000FF"/>
          <w:sz w:val="20"/>
          <w:szCs w:val="20"/>
          <w:u w:val="single"/>
        </w:rPr>
        <w:instrText xml:space="preserve"> HYPERLINK "</w:instrText>
      </w:r>
      <w:r w:rsidRPr="004C1FC3">
        <w:rPr>
          <w:rFonts w:ascii="Arial" w:hAnsi="Arial" w:cs="Arial"/>
          <w:b/>
          <w:bCs/>
          <w:i/>
          <w:color w:val="0000FF"/>
          <w:sz w:val="20"/>
          <w:szCs w:val="20"/>
          <w:u w:val="single"/>
        </w:rPr>
        <w:instrText>https://sea.memberclicks.net/workshop-submission-resources</w:instrText>
      </w:r>
      <w:r>
        <w:rPr>
          <w:rFonts w:ascii="Arial" w:hAnsi="Arial" w:cs="Arial"/>
          <w:b/>
          <w:bCs/>
          <w:i/>
          <w:color w:val="0000FF"/>
          <w:sz w:val="20"/>
          <w:szCs w:val="20"/>
          <w:u w:val="single"/>
        </w:rPr>
        <w:instrText xml:space="preserve">" </w:instrText>
      </w:r>
      <w:r>
        <w:rPr>
          <w:rFonts w:ascii="Arial" w:hAnsi="Arial" w:cs="Arial"/>
          <w:b/>
          <w:bCs/>
          <w:i/>
          <w:color w:val="0000FF"/>
          <w:sz w:val="20"/>
          <w:szCs w:val="20"/>
          <w:u w:val="single"/>
        </w:rPr>
        <w:fldChar w:fldCharType="separate"/>
      </w:r>
      <w:r w:rsidRPr="00E254C9">
        <w:rPr>
          <w:rStyle w:val="Hyperlink"/>
          <w:rFonts w:ascii="Arial" w:hAnsi="Arial" w:cs="Arial"/>
          <w:b/>
          <w:bCs/>
          <w:i/>
          <w:sz w:val="20"/>
          <w:szCs w:val="20"/>
        </w:rPr>
        <w:t>https://sea.memberclicks.net/workshop-submission-resources</w:t>
      </w:r>
      <w:r>
        <w:rPr>
          <w:rFonts w:ascii="Arial" w:hAnsi="Arial" w:cs="Arial"/>
          <w:b/>
          <w:bCs/>
          <w:i/>
          <w:color w:val="0000FF"/>
          <w:sz w:val="20"/>
          <w:szCs w:val="20"/>
          <w:u w:val="single"/>
        </w:rPr>
        <w:fldChar w:fldCharType="end"/>
      </w:r>
    </w:p>
    <w:p w14:paraId="018B58D5" w14:textId="77777777" w:rsidR="00E265FE" w:rsidRPr="001F1547" w:rsidRDefault="00E265FE" w:rsidP="008E1434">
      <w:pPr>
        <w:ind w:right="-720"/>
        <w:rPr>
          <w:rFonts w:ascii="Arial" w:hAnsi="Arial" w:cs="Arial"/>
          <w:sz w:val="20"/>
          <w:szCs w:val="20"/>
        </w:rPr>
      </w:pPr>
    </w:p>
    <w:tbl>
      <w:tblPr>
        <w:tblW w:w="13050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10"/>
        <w:gridCol w:w="9900"/>
        <w:gridCol w:w="1440"/>
      </w:tblGrid>
      <w:tr w:rsidR="00A45795" w:rsidRPr="001F1547" w14:paraId="79C93001" w14:textId="77777777" w:rsidTr="00C15E5A">
        <w:trPr>
          <w:trHeight w:val="375"/>
        </w:trPr>
        <w:tc>
          <w:tcPr>
            <w:tcW w:w="171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59DB9FB2" w14:textId="77777777" w:rsidR="00A45795" w:rsidRPr="001F1547" w:rsidRDefault="0032381E" w:rsidP="0003739A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llotted</w:t>
            </w:r>
            <w:r w:rsidR="00A45795"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F1547">
              <w:rPr>
                <w:rFonts w:ascii="Arial" w:hAnsi="Arial" w:cs="Arial"/>
                <w:sz w:val="20"/>
                <w:szCs w:val="20"/>
              </w:rPr>
              <w:t>Time</w:t>
            </w:r>
            <w:r w:rsidR="006F245D"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98A51F8" w14:textId="77777777" w:rsidR="0032381E" w:rsidRPr="001F1547" w:rsidRDefault="0032381E" w:rsidP="0003739A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(Total 90 mins)</w:t>
            </w:r>
          </w:p>
          <w:p w14:paraId="2A778863" w14:textId="77777777" w:rsidR="0032381E" w:rsidRPr="001F1547" w:rsidRDefault="0032381E" w:rsidP="000373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0" w:type="dxa"/>
            <w:tcBorders>
              <w:left w:val="single" w:sz="4" w:space="0" w:color="auto"/>
              <w:bottom w:val="single" w:sz="4" w:space="0" w:color="auto"/>
            </w:tcBorders>
            <w:shd w:val="clear" w:color="auto" w:fill="C6D9F1"/>
          </w:tcPr>
          <w:p w14:paraId="46B80A04" w14:textId="300431AC" w:rsidR="0032381E" w:rsidRPr="001F1547" w:rsidRDefault="0032381E" w:rsidP="0032381E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Activity </w:t>
            </w:r>
            <w:r w:rsidR="004F18D8">
              <w:rPr>
                <w:rFonts w:ascii="Arial" w:hAnsi="Arial" w:cs="Arial"/>
                <w:sz w:val="20"/>
                <w:szCs w:val="20"/>
              </w:rPr>
              <w:t xml:space="preserve">– 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Please describe what the participants will be doing - </w:t>
            </w:r>
            <w:proofErr w:type="spellStart"/>
            <w:r w:rsidRPr="001F1547">
              <w:rPr>
                <w:rFonts w:ascii="Arial" w:hAnsi="Arial" w:cs="Arial"/>
                <w:sz w:val="20"/>
                <w:szCs w:val="20"/>
              </w:rPr>
              <w:t>e.g</w:t>
            </w:r>
            <w:proofErr w:type="spellEnd"/>
            <w:r w:rsidRPr="001F1547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1D65234E" w14:textId="3B86D1E4" w:rsidR="0032381E" w:rsidRPr="001F1547" w:rsidRDefault="0032381E" w:rsidP="00D92389">
            <w:pPr>
              <w:pStyle w:val="ListParagraph"/>
              <w:numPr>
                <w:ilvl w:val="0"/>
                <w:numId w:val="27"/>
              </w:numPr>
              <w:ind w:left="252" w:hanging="27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Participants will work in small groups </w:t>
            </w:r>
            <w:r w:rsidR="00815517">
              <w:rPr>
                <w:rFonts w:ascii="Arial" w:hAnsi="Arial" w:cs="Arial"/>
                <w:sz w:val="20"/>
                <w:szCs w:val="20"/>
              </w:rPr>
              <w:t>in breakout rooms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describing the attributes of good feedback (</w:t>
            </w:r>
            <w:r w:rsidR="00815517">
              <w:rPr>
                <w:rFonts w:ascii="Arial" w:hAnsi="Arial" w:cs="Arial"/>
                <w:sz w:val="20"/>
                <w:szCs w:val="20"/>
              </w:rPr>
              <w:t>10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minutes)</w:t>
            </w:r>
            <w:r w:rsidR="001F154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C0837BC" w14:textId="3E2ED904" w:rsidR="0032381E" w:rsidRPr="001F1547" w:rsidRDefault="0032381E" w:rsidP="00D92389">
            <w:pPr>
              <w:pStyle w:val="ListParagraph"/>
              <w:numPr>
                <w:ilvl w:val="0"/>
                <w:numId w:val="26"/>
              </w:numPr>
              <w:ind w:left="252" w:hanging="27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Large group debrief and discussion on attributes of good feedback (</w:t>
            </w:r>
            <w:r w:rsidR="00815517">
              <w:rPr>
                <w:rFonts w:ascii="Arial" w:hAnsi="Arial" w:cs="Arial"/>
                <w:sz w:val="20"/>
                <w:szCs w:val="20"/>
              </w:rPr>
              <w:t>10</w:t>
            </w:r>
            <w:r w:rsidRPr="001F1547">
              <w:rPr>
                <w:rFonts w:ascii="Arial" w:hAnsi="Arial" w:cs="Arial"/>
                <w:sz w:val="20"/>
                <w:szCs w:val="20"/>
              </w:rPr>
              <w:t xml:space="preserve"> mins)</w:t>
            </w:r>
            <w:r w:rsidR="001F154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24EFD50" w14:textId="42122662" w:rsidR="00872986" w:rsidRPr="003D0A91" w:rsidRDefault="0032381E" w:rsidP="001610E4">
            <w:pPr>
              <w:pStyle w:val="ListParagraph"/>
              <w:numPr>
                <w:ilvl w:val="0"/>
                <w:numId w:val="26"/>
              </w:numPr>
              <w:ind w:left="252" w:hanging="270"/>
            </w:pPr>
            <w:r w:rsidRPr="001F1547">
              <w:rPr>
                <w:rFonts w:ascii="Arial" w:hAnsi="Arial" w:cs="Arial"/>
                <w:sz w:val="20"/>
                <w:szCs w:val="20"/>
              </w:rPr>
              <w:t>Small group discussion on what the b</w:t>
            </w:r>
            <w:r w:rsidR="004D6FC3" w:rsidRPr="001F1547">
              <w:rPr>
                <w:rFonts w:ascii="Arial" w:hAnsi="Arial" w:cs="Arial"/>
                <w:sz w:val="20"/>
                <w:szCs w:val="20"/>
              </w:rPr>
              <w:t>arriers to feedback are …etc.</w:t>
            </w:r>
            <w:r w:rsidR="001F1547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C6D9F1"/>
          </w:tcPr>
          <w:p w14:paraId="5B58D3FB" w14:textId="77777777" w:rsidR="0032381E" w:rsidRPr="001F1547" w:rsidRDefault="0032381E" w:rsidP="0003739A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acilitator</w:t>
            </w:r>
          </w:p>
        </w:tc>
      </w:tr>
      <w:tr w:rsidR="00A45795" w:rsidRPr="001F1547" w14:paraId="5FB0F7EF" w14:textId="77777777" w:rsidTr="00C15E5A">
        <w:trPr>
          <w:trHeight w:val="1100"/>
        </w:trPr>
        <w:tc>
          <w:tcPr>
            <w:tcW w:w="17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437ED0" w14:textId="77777777" w:rsidR="0032381E" w:rsidRPr="001F1547" w:rsidRDefault="0032381E" w:rsidP="00A46A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664D37E" w14:textId="77777777" w:rsidR="0032381E" w:rsidRPr="001F1547" w:rsidRDefault="0032381E" w:rsidP="00A46A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12721F" w14:textId="77777777" w:rsidR="0032381E" w:rsidRPr="001F1547" w:rsidRDefault="0032381E" w:rsidP="000373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45795" w:rsidRPr="001F1547" w14:paraId="317EF631" w14:textId="77777777" w:rsidTr="00C15E5A">
        <w:trPr>
          <w:trHeight w:val="1100"/>
        </w:trPr>
        <w:tc>
          <w:tcPr>
            <w:tcW w:w="17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48296" w14:textId="77777777" w:rsidR="00A45795" w:rsidRPr="001F1547" w:rsidDel="00A45795" w:rsidRDefault="00A45795" w:rsidP="00A46A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AB28A82" w14:textId="77777777" w:rsidR="00A45795" w:rsidRPr="001F1547" w:rsidDel="00A45795" w:rsidRDefault="00A45795" w:rsidP="00A46A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788B26" w14:textId="77777777" w:rsidR="00A45795" w:rsidRPr="001F1547" w:rsidDel="00A45795" w:rsidRDefault="00A45795" w:rsidP="000373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45795" w:rsidRPr="001F1547" w14:paraId="33EEB6AC" w14:textId="77777777" w:rsidTr="00C15E5A">
        <w:trPr>
          <w:trHeight w:val="1100"/>
        </w:trPr>
        <w:tc>
          <w:tcPr>
            <w:tcW w:w="17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770EB" w14:textId="77777777" w:rsidR="00A45795" w:rsidRPr="001F1547" w:rsidDel="00A45795" w:rsidRDefault="00A45795" w:rsidP="00A46A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73CD47" w14:textId="77777777" w:rsidR="00A45795" w:rsidRPr="001F1547" w:rsidDel="00A45795" w:rsidRDefault="00A45795" w:rsidP="00A46A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96D179" w14:textId="77777777" w:rsidR="00A45795" w:rsidRPr="001F1547" w:rsidDel="00A45795" w:rsidRDefault="00A45795" w:rsidP="000373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45795" w:rsidRPr="001F1547" w14:paraId="73379F75" w14:textId="77777777" w:rsidTr="00C15E5A">
        <w:trPr>
          <w:trHeight w:val="1100"/>
        </w:trPr>
        <w:tc>
          <w:tcPr>
            <w:tcW w:w="17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2A24C" w14:textId="77777777" w:rsidR="00A45795" w:rsidRPr="001F1547" w:rsidDel="00A45795" w:rsidRDefault="00A45795" w:rsidP="00A46A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C793830" w14:textId="77777777" w:rsidR="00A45795" w:rsidRPr="001F1547" w:rsidDel="00A45795" w:rsidRDefault="00A45795" w:rsidP="00A46A2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6D8FEF" w14:textId="77777777" w:rsidR="00A45795" w:rsidRPr="001F1547" w:rsidDel="00A45795" w:rsidRDefault="00A45795" w:rsidP="000373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7ED5154" w14:textId="77777777" w:rsidR="00F50BA5" w:rsidRPr="001F1547" w:rsidRDefault="00F50BA5">
      <w:pPr>
        <w:rPr>
          <w:rFonts w:ascii="Arial" w:hAnsi="Arial" w:cs="Arial"/>
          <w:sz w:val="20"/>
          <w:szCs w:val="20"/>
        </w:rPr>
        <w:sectPr w:rsidR="00F50BA5" w:rsidRPr="001F1547" w:rsidSect="00D92389">
          <w:footerReference w:type="even" r:id="rId9"/>
          <w:footerReference w:type="default" r:id="rId10"/>
          <w:headerReference w:type="first" r:id="rId11"/>
          <w:pgSz w:w="15840" w:h="12240" w:orient="landscape"/>
          <w:pgMar w:top="1440" w:right="600" w:bottom="1440" w:left="840" w:header="720" w:footer="720" w:gutter="0"/>
          <w:cols w:space="720"/>
          <w:titlePg/>
          <w:docGrid w:linePitch="360"/>
        </w:sectPr>
      </w:pPr>
    </w:p>
    <w:p w14:paraId="2655C6E1" w14:textId="4D575EB5" w:rsidR="000359C1" w:rsidRPr="001F1547" w:rsidRDefault="000359C1" w:rsidP="000359C1">
      <w:pPr>
        <w:ind w:left="360" w:right="-130"/>
        <w:rPr>
          <w:rFonts w:ascii="Arial" w:hAnsi="Arial" w:cs="Arial"/>
          <w:b/>
          <w:sz w:val="20"/>
          <w:szCs w:val="20"/>
        </w:rPr>
      </w:pPr>
      <w:r w:rsidRPr="001F1547">
        <w:rPr>
          <w:rFonts w:ascii="Arial" w:hAnsi="Arial" w:cs="Arial"/>
          <w:b/>
          <w:sz w:val="20"/>
          <w:szCs w:val="20"/>
        </w:rPr>
        <w:lastRenderedPageBreak/>
        <w:t xml:space="preserve">WORKSHOP FACULTY INFORMATION </w:t>
      </w:r>
    </w:p>
    <w:p w14:paraId="52E6B17E" w14:textId="77777777" w:rsidR="00403197" w:rsidRPr="001F1547" w:rsidRDefault="00403197" w:rsidP="00403197">
      <w:pPr>
        <w:ind w:left="360" w:right="-130"/>
        <w:rPr>
          <w:rFonts w:ascii="Arial" w:hAnsi="Arial" w:cs="Arial"/>
          <w:i/>
          <w:sz w:val="20"/>
          <w:szCs w:val="20"/>
        </w:rPr>
      </w:pPr>
      <w:r w:rsidRPr="001F1547">
        <w:rPr>
          <w:rFonts w:ascii="Arial" w:hAnsi="Arial" w:cs="Arial"/>
          <w:b/>
          <w:i/>
          <w:sz w:val="20"/>
          <w:szCs w:val="20"/>
        </w:rPr>
        <w:t>Workshop faculty not listed will not be included in the program.</w:t>
      </w:r>
      <w:r w:rsidRPr="001F1547">
        <w:rPr>
          <w:rFonts w:ascii="Arial" w:hAnsi="Arial" w:cs="Arial"/>
          <w:i/>
          <w:sz w:val="20"/>
          <w:szCs w:val="20"/>
        </w:rPr>
        <w:t xml:space="preserve"> </w:t>
      </w:r>
      <w:r w:rsidRPr="001F1547">
        <w:rPr>
          <w:rFonts w:ascii="Arial" w:hAnsi="Arial" w:cs="Arial"/>
          <w:i/>
          <w:color w:val="FF0000"/>
          <w:sz w:val="20"/>
          <w:szCs w:val="20"/>
        </w:rPr>
        <w:t>Please include affiliations and degrees as you would like listed in the program.</w:t>
      </w:r>
    </w:p>
    <w:p w14:paraId="760567CB" w14:textId="77777777" w:rsidR="001268CB" w:rsidRPr="001F1547" w:rsidRDefault="001268CB">
      <w:pPr>
        <w:rPr>
          <w:rFonts w:ascii="Arial" w:hAnsi="Arial" w:cs="Arial"/>
          <w:sz w:val="20"/>
          <w:szCs w:val="20"/>
        </w:rPr>
      </w:pPr>
    </w:p>
    <w:tbl>
      <w:tblPr>
        <w:tblW w:w="10620" w:type="dxa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00"/>
        <w:gridCol w:w="2329"/>
        <w:gridCol w:w="1240"/>
        <w:gridCol w:w="1240"/>
        <w:gridCol w:w="2211"/>
      </w:tblGrid>
      <w:tr w:rsidR="009E29AB" w:rsidRPr="001F1547" w14:paraId="260ED37D" w14:textId="77777777" w:rsidTr="000359C1">
        <w:tc>
          <w:tcPr>
            <w:tcW w:w="3600" w:type="dxa"/>
          </w:tcPr>
          <w:p w14:paraId="486BC5F1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Workshop Leader Name</w:t>
            </w:r>
          </w:p>
        </w:tc>
        <w:tc>
          <w:tcPr>
            <w:tcW w:w="7020" w:type="dxa"/>
            <w:gridSpan w:val="4"/>
          </w:tcPr>
          <w:p w14:paraId="6995774E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34891435" w14:textId="77777777" w:rsidTr="000359C1">
        <w:tc>
          <w:tcPr>
            <w:tcW w:w="3600" w:type="dxa"/>
          </w:tcPr>
          <w:p w14:paraId="21D42852" w14:textId="0761CFF0" w:rsidR="009E29AB" w:rsidRPr="001F1547" w:rsidRDefault="009E29AB" w:rsidP="00DB15D2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Number of Workshops previously </w:t>
            </w:r>
            <w:r w:rsidR="00C30ED0">
              <w:rPr>
                <w:rFonts w:ascii="Arial" w:hAnsi="Arial" w:cs="Arial"/>
                <w:sz w:val="20"/>
                <w:szCs w:val="20"/>
              </w:rPr>
              <w:t>l</w:t>
            </w:r>
            <w:r w:rsidRPr="001F1547">
              <w:rPr>
                <w:rFonts w:ascii="Arial" w:hAnsi="Arial" w:cs="Arial"/>
                <w:sz w:val="20"/>
                <w:szCs w:val="20"/>
              </w:rPr>
              <w:t>ed</w:t>
            </w:r>
          </w:p>
        </w:tc>
        <w:tc>
          <w:tcPr>
            <w:tcW w:w="7020" w:type="dxa"/>
            <w:gridSpan w:val="4"/>
          </w:tcPr>
          <w:p w14:paraId="631B9752" w14:textId="1B283673" w:rsidR="009E29AB" w:rsidRPr="001F1547" w:rsidRDefault="000F28CA" w:rsidP="003F2D36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397710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D9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40D96"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F2D36" w:rsidRPr="001F1547">
              <w:rPr>
                <w:rFonts w:ascii="Arial" w:hAnsi="Arial" w:cs="Arial"/>
                <w:sz w:val="20"/>
                <w:szCs w:val="20"/>
              </w:rPr>
              <w:t xml:space="preserve">0-5     </w:t>
            </w: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-271943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D9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40D96"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F2D36" w:rsidRPr="001F1547">
              <w:rPr>
                <w:rFonts w:ascii="Arial" w:hAnsi="Arial" w:cs="Arial"/>
                <w:sz w:val="20"/>
                <w:szCs w:val="20"/>
              </w:rPr>
              <w:t xml:space="preserve">5-10     </w:t>
            </w: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871947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A9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40D96" w:rsidRPr="001F15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E29AB" w:rsidRPr="001F1547">
              <w:rPr>
                <w:rFonts w:ascii="Arial" w:hAnsi="Arial" w:cs="Arial"/>
                <w:sz w:val="20"/>
                <w:szCs w:val="20"/>
              </w:rPr>
              <w:t>10 or more</w:t>
            </w:r>
          </w:p>
        </w:tc>
      </w:tr>
      <w:tr w:rsidR="009E29AB" w:rsidRPr="001F1547" w14:paraId="54314169" w14:textId="77777777" w:rsidTr="000359C1">
        <w:tc>
          <w:tcPr>
            <w:tcW w:w="3600" w:type="dxa"/>
          </w:tcPr>
          <w:p w14:paraId="09D912EB" w14:textId="77777777" w:rsidR="009E29AB" w:rsidRPr="001F1547" w:rsidRDefault="009E29AB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cademic Title &amp; Institution:</w:t>
            </w:r>
          </w:p>
        </w:tc>
        <w:tc>
          <w:tcPr>
            <w:tcW w:w="3569" w:type="dxa"/>
            <w:gridSpan w:val="2"/>
          </w:tcPr>
          <w:p w14:paraId="67B776CB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</w:tcPr>
          <w:p w14:paraId="04553725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7AE34977" w14:textId="77777777" w:rsidTr="000359C1">
        <w:tc>
          <w:tcPr>
            <w:tcW w:w="3600" w:type="dxa"/>
          </w:tcPr>
          <w:p w14:paraId="00A7311D" w14:textId="77777777" w:rsidR="009E29AB" w:rsidRPr="001F1547" w:rsidRDefault="009E29AB" w:rsidP="00D77A04">
            <w:pPr>
              <w:ind w:left="702" w:hanging="522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ull Address (City, State, Zip):</w:t>
            </w:r>
          </w:p>
        </w:tc>
        <w:tc>
          <w:tcPr>
            <w:tcW w:w="7020" w:type="dxa"/>
            <w:gridSpan w:val="4"/>
          </w:tcPr>
          <w:p w14:paraId="2913E274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2E46" w:rsidRPr="001F1547" w14:paraId="3285427D" w14:textId="77777777" w:rsidTr="000359C1">
        <w:tc>
          <w:tcPr>
            <w:tcW w:w="3600" w:type="dxa"/>
          </w:tcPr>
          <w:p w14:paraId="7C8650F3" w14:textId="77777777" w:rsidR="00202E46" w:rsidRPr="001F1547" w:rsidRDefault="00202E46" w:rsidP="00202E46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Business Phone / Cell Phone / Fax:</w:t>
            </w:r>
          </w:p>
        </w:tc>
        <w:tc>
          <w:tcPr>
            <w:tcW w:w="2329" w:type="dxa"/>
          </w:tcPr>
          <w:p w14:paraId="47DC8678" w14:textId="419D5699" w:rsidR="00202E46" w:rsidRPr="001F1547" w:rsidRDefault="00202E46" w:rsidP="00202E46">
            <w:pPr>
              <w:tabs>
                <w:tab w:val="center" w:pos="3447"/>
                <w:tab w:val="left" w:pos="3880"/>
              </w:tabs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480" w:type="dxa"/>
            <w:gridSpan w:val="2"/>
          </w:tcPr>
          <w:p w14:paraId="721F7DBC" w14:textId="77777777" w:rsidR="00202E46" w:rsidRPr="001F1547" w:rsidRDefault="00202E46" w:rsidP="00202E46">
            <w:pPr>
              <w:tabs>
                <w:tab w:val="center" w:pos="3447"/>
                <w:tab w:val="left" w:pos="38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1" w:type="dxa"/>
          </w:tcPr>
          <w:p w14:paraId="3D2794D3" w14:textId="77777777" w:rsidR="00202E46" w:rsidRPr="001F1547" w:rsidRDefault="00202E46" w:rsidP="00202E46">
            <w:pPr>
              <w:tabs>
                <w:tab w:val="center" w:pos="3447"/>
                <w:tab w:val="left" w:pos="38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32E6" w:rsidRPr="001F1547" w14:paraId="35BCEA49" w14:textId="77777777" w:rsidTr="000359C1">
        <w:tc>
          <w:tcPr>
            <w:tcW w:w="3600" w:type="dxa"/>
          </w:tcPr>
          <w:p w14:paraId="3D54751A" w14:textId="77777777" w:rsidR="003D32E6" w:rsidRPr="001F1547" w:rsidRDefault="003D32E6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7020" w:type="dxa"/>
            <w:gridSpan w:val="4"/>
          </w:tcPr>
          <w:p w14:paraId="6C1D290E" w14:textId="77777777" w:rsidR="003D32E6" w:rsidRPr="001F1547" w:rsidRDefault="003D32E6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32E6" w:rsidRPr="001F1547" w14:paraId="7E6F0F96" w14:textId="77777777" w:rsidTr="000359C1">
        <w:tc>
          <w:tcPr>
            <w:tcW w:w="3600" w:type="dxa"/>
            <w:tcBorders>
              <w:bottom w:val="single" w:sz="4" w:space="0" w:color="auto"/>
            </w:tcBorders>
          </w:tcPr>
          <w:p w14:paraId="2B74B116" w14:textId="77777777" w:rsidR="003D32E6" w:rsidRPr="001F1547" w:rsidRDefault="00C91D31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Department Chair</w:t>
            </w:r>
            <w:r w:rsidR="003D32E6" w:rsidRPr="001F1547">
              <w:rPr>
                <w:rFonts w:ascii="Arial" w:hAnsi="Arial" w:cs="Arial"/>
                <w:sz w:val="20"/>
                <w:szCs w:val="20"/>
              </w:rPr>
              <w:t xml:space="preserve"> Name &amp; Email:</w:t>
            </w:r>
          </w:p>
        </w:tc>
        <w:tc>
          <w:tcPr>
            <w:tcW w:w="3569" w:type="dxa"/>
            <w:gridSpan w:val="2"/>
            <w:tcBorders>
              <w:bottom w:val="single" w:sz="4" w:space="0" w:color="auto"/>
            </w:tcBorders>
          </w:tcPr>
          <w:p w14:paraId="36BA662B" w14:textId="77777777" w:rsidR="003D32E6" w:rsidRPr="001F1547" w:rsidRDefault="003D32E6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tcBorders>
              <w:bottom w:val="single" w:sz="4" w:space="0" w:color="auto"/>
            </w:tcBorders>
          </w:tcPr>
          <w:p w14:paraId="27EE5CE9" w14:textId="77777777" w:rsidR="003D32E6" w:rsidRPr="001F1547" w:rsidRDefault="003D32E6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4A9364E1" w14:textId="77777777" w:rsidTr="000359C1">
        <w:tc>
          <w:tcPr>
            <w:tcW w:w="3600" w:type="dxa"/>
            <w:shd w:val="clear" w:color="auto" w:fill="C6D9F1"/>
          </w:tcPr>
          <w:p w14:paraId="05B5EF7F" w14:textId="77777777" w:rsidR="009E29AB" w:rsidRPr="001F1547" w:rsidRDefault="00047933" w:rsidP="00462401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Faculty 1:              </w:t>
            </w:r>
            <w:r w:rsidR="009E29AB" w:rsidRPr="001F1547">
              <w:rPr>
                <w:rFonts w:ascii="Arial" w:hAnsi="Arial" w:cs="Arial"/>
                <w:sz w:val="20"/>
                <w:szCs w:val="20"/>
              </w:rPr>
              <w:t>Name</w:t>
            </w:r>
            <w:r w:rsidRPr="001F154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2FB1944F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338A253E" w14:textId="77777777" w:rsidTr="000359C1">
        <w:tc>
          <w:tcPr>
            <w:tcW w:w="3600" w:type="dxa"/>
            <w:shd w:val="clear" w:color="auto" w:fill="C6D9F1"/>
          </w:tcPr>
          <w:p w14:paraId="1391DED6" w14:textId="77777777" w:rsidR="009E29AB" w:rsidRPr="001F1547" w:rsidRDefault="009E29AB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cademic Title &amp; Institution:</w:t>
            </w:r>
          </w:p>
        </w:tc>
        <w:tc>
          <w:tcPr>
            <w:tcW w:w="3569" w:type="dxa"/>
            <w:gridSpan w:val="2"/>
            <w:shd w:val="clear" w:color="auto" w:fill="C6D9F1"/>
          </w:tcPr>
          <w:p w14:paraId="5E1E7C13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shd w:val="clear" w:color="auto" w:fill="C6D9F1"/>
          </w:tcPr>
          <w:p w14:paraId="528AD7EB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103325CD" w14:textId="77777777" w:rsidTr="000359C1">
        <w:tc>
          <w:tcPr>
            <w:tcW w:w="3600" w:type="dxa"/>
            <w:shd w:val="clear" w:color="auto" w:fill="C6D9F1"/>
          </w:tcPr>
          <w:p w14:paraId="55C39151" w14:textId="77777777" w:rsidR="009E29AB" w:rsidRPr="001F1547" w:rsidRDefault="009E29AB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ull Address (City, State, Zip)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4AAAA971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2E46" w:rsidRPr="001F1547" w14:paraId="7C44BE30" w14:textId="77777777" w:rsidTr="000359C1">
        <w:tc>
          <w:tcPr>
            <w:tcW w:w="3600" w:type="dxa"/>
            <w:shd w:val="clear" w:color="auto" w:fill="C6D9F1"/>
          </w:tcPr>
          <w:p w14:paraId="153DE378" w14:textId="77777777" w:rsidR="00202E46" w:rsidRPr="001F1547" w:rsidRDefault="00202E46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Business Phone / Cell Phone / Fax:</w:t>
            </w:r>
          </w:p>
        </w:tc>
        <w:tc>
          <w:tcPr>
            <w:tcW w:w="2329" w:type="dxa"/>
            <w:shd w:val="clear" w:color="auto" w:fill="C6D9F1"/>
          </w:tcPr>
          <w:p w14:paraId="024C3CB4" w14:textId="77777777" w:rsidR="00202E46" w:rsidRPr="001F1547" w:rsidRDefault="00202E46" w:rsidP="00202E4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80" w:type="dxa"/>
            <w:gridSpan w:val="2"/>
            <w:shd w:val="clear" w:color="auto" w:fill="C6D9F1"/>
          </w:tcPr>
          <w:p w14:paraId="41C16B28" w14:textId="77777777" w:rsidR="00202E46" w:rsidRPr="001F1547" w:rsidRDefault="00202E46" w:rsidP="00202E4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1" w:type="dxa"/>
            <w:shd w:val="clear" w:color="auto" w:fill="C6D9F1"/>
          </w:tcPr>
          <w:p w14:paraId="3438A5FE" w14:textId="77777777" w:rsidR="00202E46" w:rsidRPr="001F1547" w:rsidRDefault="00202E46" w:rsidP="00202E4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32E6" w:rsidRPr="001F1547" w14:paraId="0A8A3CFA" w14:textId="77777777" w:rsidTr="000359C1">
        <w:tc>
          <w:tcPr>
            <w:tcW w:w="3600" w:type="dxa"/>
            <w:shd w:val="clear" w:color="auto" w:fill="C6D9F1"/>
          </w:tcPr>
          <w:p w14:paraId="74412B20" w14:textId="77777777" w:rsidR="003D32E6" w:rsidRPr="001F1547" w:rsidRDefault="003D32E6" w:rsidP="003D32E6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032055DA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32E6" w:rsidRPr="001F1547" w14:paraId="085F0FD4" w14:textId="77777777" w:rsidTr="000359C1">
        <w:tc>
          <w:tcPr>
            <w:tcW w:w="3600" w:type="dxa"/>
            <w:shd w:val="clear" w:color="auto" w:fill="C6D9F1"/>
          </w:tcPr>
          <w:p w14:paraId="7451FFD0" w14:textId="77777777" w:rsidR="003D32E6" w:rsidRPr="001F1547" w:rsidRDefault="00C91D31" w:rsidP="003D32E6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Department Chair Name &amp; Email:</w:t>
            </w:r>
          </w:p>
        </w:tc>
        <w:tc>
          <w:tcPr>
            <w:tcW w:w="3569" w:type="dxa"/>
            <w:gridSpan w:val="2"/>
            <w:shd w:val="clear" w:color="auto" w:fill="C6D9F1"/>
          </w:tcPr>
          <w:p w14:paraId="08CFB9DB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shd w:val="clear" w:color="auto" w:fill="C6D9F1"/>
          </w:tcPr>
          <w:p w14:paraId="2419AF19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4913FB2C" w14:textId="77777777" w:rsidTr="000359C1">
        <w:tc>
          <w:tcPr>
            <w:tcW w:w="3600" w:type="dxa"/>
          </w:tcPr>
          <w:p w14:paraId="41EEDEE7" w14:textId="77777777" w:rsidR="009E29AB" w:rsidRPr="001F1547" w:rsidRDefault="00047933" w:rsidP="00462401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aculty 2:              Name:</w:t>
            </w:r>
          </w:p>
        </w:tc>
        <w:tc>
          <w:tcPr>
            <w:tcW w:w="7020" w:type="dxa"/>
            <w:gridSpan w:val="4"/>
          </w:tcPr>
          <w:p w14:paraId="03EA282D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36564D9A" w14:textId="77777777" w:rsidTr="000359C1">
        <w:tc>
          <w:tcPr>
            <w:tcW w:w="3600" w:type="dxa"/>
          </w:tcPr>
          <w:p w14:paraId="1E97A300" w14:textId="77777777" w:rsidR="009E29AB" w:rsidRPr="001F1547" w:rsidRDefault="009E29AB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cademic Title &amp; Institution:</w:t>
            </w:r>
          </w:p>
        </w:tc>
        <w:tc>
          <w:tcPr>
            <w:tcW w:w="3569" w:type="dxa"/>
            <w:gridSpan w:val="2"/>
          </w:tcPr>
          <w:p w14:paraId="3A54EC93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</w:tcPr>
          <w:p w14:paraId="6704985E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7E45F154" w14:textId="77777777" w:rsidTr="000359C1">
        <w:tc>
          <w:tcPr>
            <w:tcW w:w="3600" w:type="dxa"/>
          </w:tcPr>
          <w:p w14:paraId="27EBE5AA" w14:textId="77777777" w:rsidR="009E29AB" w:rsidRPr="001F1547" w:rsidRDefault="009E29AB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ull Address (City, State, Zip):</w:t>
            </w:r>
          </w:p>
        </w:tc>
        <w:tc>
          <w:tcPr>
            <w:tcW w:w="7020" w:type="dxa"/>
            <w:gridSpan w:val="4"/>
          </w:tcPr>
          <w:p w14:paraId="1FD660A2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2E46" w:rsidRPr="001F1547" w14:paraId="1F635141" w14:textId="77777777" w:rsidTr="000359C1">
        <w:tc>
          <w:tcPr>
            <w:tcW w:w="3600" w:type="dxa"/>
          </w:tcPr>
          <w:p w14:paraId="5C48127C" w14:textId="77777777" w:rsidR="00202E46" w:rsidRPr="001F1547" w:rsidRDefault="00202E46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Business Phone / Cell Phone / Fax:</w:t>
            </w:r>
          </w:p>
        </w:tc>
        <w:tc>
          <w:tcPr>
            <w:tcW w:w="2329" w:type="dxa"/>
          </w:tcPr>
          <w:p w14:paraId="53F9F956" w14:textId="77777777" w:rsidR="00202E46" w:rsidRPr="001F1547" w:rsidRDefault="00202E46" w:rsidP="00202E46">
            <w:pPr>
              <w:tabs>
                <w:tab w:val="left" w:pos="3100"/>
              </w:tabs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480" w:type="dxa"/>
            <w:gridSpan w:val="2"/>
          </w:tcPr>
          <w:p w14:paraId="37DF2D5D" w14:textId="77777777" w:rsidR="00202E46" w:rsidRPr="001F1547" w:rsidRDefault="00202E46" w:rsidP="00202E46">
            <w:pPr>
              <w:tabs>
                <w:tab w:val="left" w:pos="310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1" w:type="dxa"/>
          </w:tcPr>
          <w:p w14:paraId="07DC0974" w14:textId="77777777" w:rsidR="00202E46" w:rsidRPr="001F1547" w:rsidRDefault="00202E46" w:rsidP="00202E46">
            <w:pPr>
              <w:tabs>
                <w:tab w:val="left" w:pos="310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32E6" w:rsidRPr="001F1547" w14:paraId="0DE04758" w14:textId="77777777" w:rsidTr="000359C1">
        <w:tc>
          <w:tcPr>
            <w:tcW w:w="3600" w:type="dxa"/>
          </w:tcPr>
          <w:p w14:paraId="4030E13C" w14:textId="77777777" w:rsidR="003D32E6" w:rsidRPr="001F1547" w:rsidRDefault="003D32E6" w:rsidP="003D32E6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7020" w:type="dxa"/>
            <w:gridSpan w:val="4"/>
          </w:tcPr>
          <w:p w14:paraId="2E3DA499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32E6" w:rsidRPr="001F1547" w14:paraId="0C68CEDA" w14:textId="77777777" w:rsidTr="000359C1">
        <w:tc>
          <w:tcPr>
            <w:tcW w:w="3600" w:type="dxa"/>
            <w:tcBorders>
              <w:bottom w:val="single" w:sz="4" w:space="0" w:color="auto"/>
            </w:tcBorders>
          </w:tcPr>
          <w:p w14:paraId="701DB290" w14:textId="77777777" w:rsidR="003D32E6" w:rsidRPr="001F1547" w:rsidRDefault="00C91D31" w:rsidP="003D32E6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Department Chair Name &amp; Email:</w:t>
            </w:r>
          </w:p>
        </w:tc>
        <w:tc>
          <w:tcPr>
            <w:tcW w:w="3569" w:type="dxa"/>
            <w:gridSpan w:val="2"/>
            <w:tcBorders>
              <w:bottom w:val="single" w:sz="4" w:space="0" w:color="auto"/>
            </w:tcBorders>
          </w:tcPr>
          <w:p w14:paraId="3E5835F9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tcBorders>
              <w:bottom w:val="single" w:sz="4" w:space="0" w:color="auto"/>
            </w:tcBorders>
          </w:tcPr>
          <w:p w14:paraId="591B6E71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2DC5D13E" w14:textId="77777777" w:rsidTr="000359C1">
        <w:tc>
          <w:tcPr>
            <w:tcW w:w="3600" w:type="dxa"/>
            <w:shd w:val="clear" w:color="auto" w:fill="C6D9F1"/>
          </w:tcPr>
          <w:p w14:paraId="2BD446F5" w14:textId="77777777" w:rsidR="009E29AB" w:rsidRPr="001F1547" w:rsidRDefault="00047933" w:rsidP="00462401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aculty 3:              Name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09B2DC9B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1B7B12BC" w14:textId="77777777" w:rsidTr="000359C1">
        <w:tc>
          <w:tcPr>
            <w:tcW w:w="3600" w:type="dxa"/>
            <w:shd w:val="clear" w:color="auto" w:fill="C6D9F1"/>
          </w:tcPr>
          <w:p w14:paraId="18F91470" w14:textId="77777777" w:rsidR="009E29AB" w:rsidRPr="001F1547" w:rsidRDefault="009E29AB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cademic Title &amp; Institution:</w:t>
            </w:r>
          </w:p>
        </w:tc>
        <w:tc>
          <w:tcPr>
            <w:tcW w:w="3569" w:type="dxa"/>
            <w:gridSpan w:val="2"/>
            <w:shd w:val="clear" w:color="auto" w:fill="C6D9F1"/>
          </w:tcPr>
          <w:p w14:paraId="2691C928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shd w:val="clear" w:color="auto" w:fill="C6D9F1"/>
          </w:tcPr>
          <w:p w14:paraId="41DECD69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9AB" w:rsidRPr="001F1547" w14:paraId="51E510A9" w14:textId="77777777" w:rsidTr="000359C1">
        <w:tc>
          <w:tcPr>
            <w:tcW w:w="3600" w:type="dxa"/>
            <w:shd w:val="clear" w:color="auto" w:fill="C6D9F1"/>
          </w:tcPr>
          <w:p w14:paraId="5B8A64C0" w14:textId="77777777" w:rsidR="009E29AB" w:rsidRPr="001F1547" w:rsidRDefault="009E29AB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ull Address (City, State, Zip)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67480B44" w14:textId="77777777" w:rsidR="009E29AB" w:rsidRPr="001F1547" w:rsidRDefault="009E29AB" w:rsidP="004624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2E46" w:rsidRPr="001F1547" w14:paraId="06D792C0" w14:textId="77777777" w:rsidTr="000359C1">
        <w:tc>
          <w:tcPr>
            <w:tcW w:w="3600" w:type="dxa"/>
            <w:shd w:val="clear" w:color="auto" w:fill="C6D9F1"/>
          </w:tcPr>
          <w:p w14:paraId="5BBCFEE1" w14:textId="77777777" w:rsidR="00202E46" w:rsidRPr="001F1547" w:rsidRDefault="00202E46" w:rsidP="00462401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Business Phone / Cell Phone / Fax:</w:t>
            </w:r>
          </w:p>
        </w:tc>
        <w:tc>
          <w:tcPr>
            <w:tcW w:w="2329" w:type="dxa"/>
            <w:shd w:val="clear" w:color="auto" w:fill="C6D9F1"/>
          </w:tcPr>
          <w:p w14:paraId="7C8AF59F" w14:textId="77777777" w:rsidR="00202E46" w:rsidRPr="001F1547" w:rsidRDefault="00202E46" w:rsidP="00202E46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480" w:type="dxa"/>
            <w:gridSpan w:val="2"/>
            <w:shd w:val="clear" w:color="auto" w:fill="C6D9F1"/>
          </w:tcPr>
          <w:p w14:paraId="79FDC693" w14:textId="77777777" w:rsidR="00202E46" w:rsidRPr="001F1547" w:rsidRDefault="00202E46" w:rsidP="00202E46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1" w:type="dxa"/>
            <w:shd w:val="clear" w:color="auto" w:fill="C6D9F1"/>
          </w:tcPr>
          <w:p w14:paraId="17B7F250" w14:textId="77777777" w:rsidR="00202E46" w:rsidRPr="001F1547" w:rsidRDefault="00202E46" w:rsidP="00202E46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32E6" w:rsidRPr="001F1547" w14:paraId="69DC7B35" w14:textId="77777777" w:rsidTr="000359C1">
        <w:tc>
          <w:tcPr>
            <w:tcW w:w="3600" w:type="dxa"/>
            <w:shd w:val="clear" w:color="auto" w:fill="C6D9F1"/>
          </w:tcPr>
          <w:p w14:paraId="17257F42" w14:textId="77777777" w:rsidR="003D32E6" w:rsidRPr="001F1547" w:rsidRDefault="003D32E6" w:rsidP="003D32E6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148FC099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32E6" w:rsidRPr="001F1547" w14:paraId="52F230B9" w14:textId="77777777" w:rsidTr="00047933">
        <w:tc>
          <w:tcPr>
            <w:tcW w:w="3600" w:type="dxa"/>
            <w:tcBorders>
              <w:bottom w:val="single" w:sz="4" w:space="0" w:color="auto"/>
            </w:tcBorders>
            <w:shd w:val="clear" w:color="auto" w:fill="C6D9F1"/>
          </w:tcPr>
          <w:p w14:paraId="4A6F80FC" w14:textId="77777777" w:rsidR="003D32E6" w:rsidRPr="001F1547" w:rsidRDefault="00C91D31" w:rsidP="003D32E6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Department Chair Name &amp; Email:</w:t>
            </w:r>
          </w:p>
        </w:tc>
        <w:tc>
          <w:tcPr>
            <w:tcW w:w="3569" w:type="dxa"/>
            <w:gridSpan w:val="2"/>
            <w:tcBorders>
              <w:bottom w:val="single" w:sz="4" w:space="0" w:color="auto"/>
            </w:tcBorders>
            <w:shd w:val="clear" w:color="auto" w:fill="C6D9F1"/>
          </w:tcPr>
          <w:p w14:paraId="32B4307E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tcBorders>
              <w:bottom w:val="single" w:sz="4" w:space="0" w:color="auto"/>
            </w:tcBorders>
            <w:shd w:val="clear" w:color="auto" w:fill="C6D9F1"/>
          </w:tcPr>
          <w:p w14:paraId="45B52FA9" w14:textId="77777777" w:rsidR="003D32E6" w:rsidRPr="001F1547" w:rsidRDefault="003D32E6" w:rsidP="003D32E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439E" w:rsidRPr="001F1547" w14:paraId="4DD682CD" w14:textId="77777777" w:rsidTr="00047933">
        <w:tc>
          <w:tcPr>
            <w:tcW w:w="3600" w:type="dxa"/>
            <w:shd w:val="clear" w:color="auto" w:fill="auto"/>
          </w:tcPr>
          <w:p w14:paraId="30440A3E" w14:textId="77777777" w:rsidR="0001439E" w:rsidRPr="001F1547" w:rsidRDefault="00047933" w:rsidP="0001439E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aculty 4:            Name:</w:t>
            </w:r>
          </w:p>
        </w:tc>
        <w:tc>
          <w:tcPr>
            <w:tcW w:w="7020" w:type="dxa"/>
            <w:gridSpan w:val="4"/>
            <w:shd w:val="clear" w:color="auto" w:fill="auto"/>
          </w:tcPr>
          <w:p w14:paraId="3D49A89E" w14:textId="77777777" w:rsidR="0001439E" w:rsidRPr="001F1547" w:rsidRDefault="0001439E" w:rsidP="0001439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439E" w:rsidRPr="001F1547" w14:paraId="71F5233E" w14:textId="77777777" w:rsidTr="00047933">
        <w:tc>
          <w:tcPr>
            <w:tcW w:w="3600" w:type="dxa"/>
            <w:shd w:val="clear" w:color="auto" w:fill="auto"/>
          </w:tcPr>
          <w:p w14:paraId="3964BE4D" w14:textId="77777777" w:rsidR="0001439E" w:rsidRPr="001F1547" w:rsidRDefault="0001439E" w:rsidP="0001439E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cademic Title &amp; Institution:</w:t>
            </w:r>
          </w:p>
        </w:tc>
        <w:tc>
          <w:tcPr>
            <w:tcW w:w="3569" w:type="dxa"/>
            <w:gridSpan w:val="2"/>
            <w:shd w:val="clear" w:color="auto" w:fill="auto"/>
          </w:tcPr>
          <w:p w14:paraId="68E562EB" w14:textId="77777777" w:rsidR="0001439E" w:rsidRPr="001F1547" w:rsidRDefault="0001439E" w:rsidP="000143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shd w:val="clear" w:color="auto" w:fill="auto"/>
          </w:tcPr>
          <w:p w14:paraId="4310AE22" w14:textId="77777777" w:rsidR="0001439E" w:rsidRPr="001F1547" w:rsidRDefault="0001439E" w:rsidP="0001439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439E" w:rsidRPr="001F1547" w14:paraId="2A139F2D" w14:textId="77777777" w:rsidTr="00047933">
        <w:tc>
          <w:tcPr>
            <w:tcW w:w="3600" w:type="dxa"/>
            <w:shd w:val="clear" w:color="auto" w:fill="auto"/>
          </w:tcPr>
          <w:p w14:paraId="6455FA02" w14:textId="77777777" w:rsidR="0001439E" w:rsidRPr="001F1547" w:rsidRDefault="0001439E" w:rsidP="0001439E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ull Address (City, State, Zip):</w:t>
            </w:r>
          </w:p>
        </w:tc>
        <w:tc>
          <w:tcPr>
            <w:tcW w:w="7020" w:type="dxa"/>
            <w:gridSpan w:val="4"/>
            <w:shd w:val="clear" w:color="auto" w:fill="auto"/>
          </w:tcPr>
          <w:p w14:paraId="5164FB90" w14:textId="77777777" w:rsidR="0001439E" w:rsidRPr="001F1547" w:rsidRDefault="0001439E" w:rsidP="0001439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439E" w:rsidRPr="001F1547" w14:paraId="133B0475" w14:textId="77777777" w:rsidTr="00047933">
        <w:tc>
          <w:tcPr>
            <w:tcW w:w="3600" w:type="dxa"/>
            <w:shd w:val="clear" w:color="auto" w:fill="auto"/>
          </w:tcPr>
          <w:p w14:paraId="4DCE4F59" w14:textId="77777777" w:rsidR="0001439E" w:rsidRPr="001F1547" w:rsidRDefault="0001439E" w:rsidP="0001439E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Business Phone / Cell Phone / Fax:</w:t>
            </w:r>
          </w:p>
        </w:tc>
        <w:tc>
          <w:tcPr>
            <w:tcW w:w="2329" w:type="dxa"/>
            <w:shd w:val="clear" w:color="auto" w:fill="auto"/>
          </w:tcPr>
          <w:p w14:paraId="7EC6E68A" w14:textId="77777777" w:rsidR="0001439E" w:rsidRPr="001F1547" w:rsidRDefault="0001439E" w:rsidP="0001439E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480" w:type="dxa"/>
            <w:gridSpan w:val="2"/>
            <w:shd w:val="clear" w:color="auto" w:fill="auto"/>
          </w:tcPr>
          <w:p w14:paraId="2F873AD6" w14:textId="77777777" w:rsidR="0001439E" w:rsidRPr="001F1547" w:rsidRDefault="0001439E" w:rsidP="0001439E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1" w:type="dxa"/>
            <w:shd w:val="clear" w:color="auto" w:fill="auto"/>
          </w:tcPr>
          <w:p w14:paraId="71E90393" w14:textId="77777777" w:rsidR="0001439E" w:rsidRPr="001F1547" w:rsidRDefault="0001439E" w:rsidP="0001439E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439E" w:rsidRPr="001F1547" w14:paraId="418269A5" w14:textId="77777777" w:rsidTr="00047933">
        <w:tc>
          <w:tcPr>
            <w:tcW w:w="3600" w:type="dxa"/>
            <w:shd w:val="clear" w:color="auto" w:fill="auto"/>
          </w:tcPr>
          <w:p w14:paraId="5A26BF44" w14:textId="77777777" w:rsidR="0001439E" w:rsidRPr="001F1547" w:rsidRDefault="0001439E" w:rsidP="0001439E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7020" w:type="dxa"/>
            <w:gridSpan w:val="4"/>
            <w:shd w:val="clear" w:color="auto" w:fill="auto"/>
          </w:tcPr>
          <w:p w14:paraId="1B84677A" w14:textId="77777777" w:rsidR="0001439E" w:rsidRPr="001F1547" w:rsidRDefault="0001439E" w:rsidP="0001439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439E" w:rsidRPr="001F1547" w14:paraId="6E864744" w14:textId="77777777" w:rsidTr="00047933">
        <w:tc>
          <w:tcPr>
            <w:tcW w:w="3600" w:type="dxa"/>
            <w:shd w:val="clear" w:color="auto" w:fill="auto"/>
          </w:tcPr>
          <w:p w14:paraId="431BACDE" w14:textId="77777777" w:rsidR="0001439E" w:rsidRPr="001F1547" w:rsidRDefault="0001439E" w:rsidP="0001439E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Department Chair Name &amp; Email:</w:t>
            </w:r>
          </w:p>
        </w:tc>
        <w:tc>
          <w:tcPr>
            <w:tcW w:w="3569" w:type="dxa"/>
            <w:gridSpan w:val="2"/>
            <w:shd w:val="clear" w:color="auto" w:fill="auto"/>
          </w:tcPr>
          <w:p w14:paraId="17C396E5" w14:textId="77777777" w:rsidR="0001439E" w:rsidRPr="001F1547" w:rsidRDefault="0001439E" w:rsidP="000143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shd w:val="clear" w:color="auto" w:fill="auto"/>
          </w:tcPr>
          <w:p w14:paraId="4580854A" w14:textId="77777777" w:rsidR="0001439E" w:rsidRPr="001F1547" w:rsidRDefault="0001439E" w:rsidP="0001439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43E3" w:rsidRPr="001F1547" w14:paraId="2B0B9AB0" w14:textId="77777777" w:rsidTr="00F24BFD">
        <w:tc>
          <w:tcPr>
            <w:tcW w:w="3600" w:type="dxa"/>
            <w:shd w:val="clear" w:color="auto" w:fill="C6D9F1"/>
          </w:tcPr>
          <w:p w14:paraId="2544B967" w14:textId="342DA7B8" w:rsidR="008243E3" w:rsidRPr="001F1547" w:rsidRDefault="008243E3" w:rsidP="00F24BFD">
            <w:pPr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 xml:space="preserve">Faculty 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1F1547">
              <w:rPr>
                <w:rFonts w:ascii="Arial" w:hAnsi="Arial" w:cs="Arial"/>
                <w:sz w:val="20"/>
                <w:szCs w:val="20"/>
              </w:rPr>
              <w:t>:              Name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58896C46" w14:textId="77777777" w:rsidR="008243E3" w:rsidRPr="001F1547" w:rsidRDefault="008243E3" w:rsidP="00F24BF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43E3" w:rsidRPr="001F1547" w14:paraId="005B9691" w14:textId="77777777" w:rsidTr="00F24BFD">
        <w:tc>
          <w:tcPr>
            <w:tcW w:w="3600" w:type="dxa"/>
            <w:shd w:val="clear" w:color="auto" w:fill="C6D9F1"/>
          </w:tcPr>
          <w:p w14:paraId="773A22EF" w14:textId="77777777" w:rsidR="008243E3" w:rsidRPr="001F1547" w:rsidRDefault="008243E3" w:rsidP="00F24BFD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Academic Title &amp; Institution:</w:t>
            </w:r>
          </w:p>
        </w:tc>
        <w:tc>
          <w:tcPr>
            <w:tcW w:w="3569" w:type="dxa"/>
            <w:gridSpan w:val="2"/>
            <w:shd w:val="clear" w:color="auto" w:fill="C6D9F1"/>
          </w:tcPr>
          <w:p w14:paraId="0C5B123B" w14:textId="77777777" w:rsidR="008243E3" w:rsidRPr="001F1547" w:rsidRDefault="008243E3" w:rsidP="00F24BF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shd w:val="clear" w:color="auto" w:fill="C6D9F1"/>
          </w:tcPr>
          <w:p w14:paraId="1CD70806" w14:textId="77777777" w:rsidR="008243E3" w:rsidRPr="001F1547" w:rsidRDefault="008243E3" w:rsidP="00F24BF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43E3" w:rsidRPr="001F1547" w14:paraId="2AE57AD7" w14:textId="77777777" w:rsidTr="00F24BFD">
        <w:tc>
          <w:tcPr>
            <w:tcW w:w="3600" w:type="dxa"/>
            <w:shd w:val="clear" w:color="auto" w:fill="C6D9F1"/>
          </w:tcPr>
          <w:p w14:paraId="54ABD79F" w14:textId="77777777" w:rsidR="008243E3" w:rsidRPr="001F1547" w:rsidRDefault="008243E3" w:rsidP="00F24BFD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Full Address (City, State, Zip)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5F7BC946" w14:textId="77777777" w:rsidR="008243E3" w:rsidRPr="001F1547" w:rsidRDefault="008243E3" w:rsidP="00F24BF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43E3" w:rsidRPr="001F1547" w14:paraId="2255AEB7" w14:textId="77777777" w:rsidTr="00F24BFD">
        <w:tc>
          <w:tcPr>
            <w:tcW w:w="3600" w:type="dxa"/>
            <w:shd w:val="clear" w:color="auto" w:fill="C6D9F1"/>
          </w:tcPr>
          <w:p w14:paraId="40A65FF9" w14:textId="77777777" w:rsidR="008243E3" w:rsidRPr="001F1547" w:rsidRDefault="008243E3" w:rsidP="00F24BFD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Business Phone / Cell Phone / Fax:</w:t>
            </w:r>
          </w:p>
        </w:tc>
        <w:tc>
          <w:tcPr>
            <w:tcW w:w="2329" w:type="dxa"/>
            <w:shd w:val="clear" w:color="auto" w:fill="C6D9F1"/>
          </w:tcPr>
          <w:p w14:paraId="49BCB371" w14:textId="77777777" w:rsidR="008243E3" w:rsidRPr="001F1547" w:rsidRDefault="008243E3" w:rsidP="00F24BFD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480" w:type="dxa"/>
            <w:gridSpan w:val="2"/>
            <w:shd w:val="clear" w:color="auto" w:fill="C6D9F1"/>
          </w:tcPr>
          <w:p w14:paraId="673CC3AD" w14:textId="77777777" w:rsidR="008243E3" w:rsidRPr="001F1547" w:rsidRDefault="008243E3" w:rsidP="00F24BFD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1" w:type="dxa"/>
            <w:shd w:val="clear" w:color="auto" w:fill="C6D9F1"/>
          </w:tcPr>
          <w:p w14:paraId="212BA495" w14:textId="77777777" w:rsidR="008243E3" w:rsidRPr="001F1547" w:rsidRDefault="008243E3" w:rsidP="00F24BFD">
            <w:pPr>
              <w:tabs>
                <w:tab w:val="left" w:pos="412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43E3" w:rsidRPr="001F1547" w14:paraId="312F4156" w14:textId="77777777" w:rsidTr="00F24BFD">
        <w:tc>
          <w:tcPr>
            <w:tcW w:w="3600" w:type="dxa"/>
            <w:shd w:val="clear" w:color="auto" w:fill="C6D9F1"/>
          </w:tcPr>
          <w:p w14:paraId="4C1C5A00" w14:textId="77777777" w:rsidR="008243E3" w:rsidRPr="001F1547" w:rsidRDefault="008243E3" w:rsidP="00F24BFD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7020" w:type="dxa"/>
            <w:gridSpan w:val="4"/>
            <w:shd w:val="clear" w:color="auto" w:fill="C6D9F1"/>
          </w:tcPr>
          <w:p w14:paraId="76B5A2B0" w14:textId="77777777" w:rsidR="008243E3" w:rsidRPr="001F1547" w:rsidRDefault="008243E3" w:rsidP="00F24BF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43E3" w:rsidRPr="001F1547" w14:paraId="7E6A1574" w14:textId="77777777" w:rsidTr="00F24BFD">
        <w:tc>
          <w:tcPr>
            <w:tcW w:w="3600" w:type="dxa"/>
            <w:tcBorders>
              <w:bottom w:val="single" w:sz="4" w:space="0" w:color="auto"/>
            </w:tcBorders>
            <w:shd w:val="clear" w:color="auto" w:fill="C6D9F1"/>
          </w:tcPr>
          <w:p w14:paraId="7CEA3C68" w14:textId="77777777" w:rsidR="008243E3" w:rsidRPr="001F1547" w:rsidRDefault="008243E3" w:rsidP="00F24BFD">
            <w:pPr>
              <w:ind w:firstLine="180"/>
              <w:rPr>
                <w:rFonts w:ascii="Arial" w:hAnsi="Arial" w:cs="Arial"/>
                <w:sz w:val="20"/>
                <w:szCs w:val="20"/>
              </w:rPr>
            </w:pPr>
            <w:r w:rsidRPr="001F1547">
              <w:rPr>
                <w:rFonts w:ascii="Arial" w:hAnsi="Arial" w:cs="Arial"/>
                <w:sz w:val="20"/>
                <w:szCs w:val="20"/>
              </w:rPr>
              <w:t>Department Chair Name &amp; Email:</w:t>
            </w:r>
          </w:p>
        </w:tc>
        <w:tc>
          <w:tcPr>
            <w:tcW w:w="3569" w:type="dxa"/>
            <w:gridSpan w:val="2"/>
            <w:tcBorders>
              <w:bottom w:val="single" w:sz="4" w:space="0" w:color="auto"/>
            </w:tcBorders>
            <w:shd w:val="clear" w:color="auto" w:fill="C6D9F1"/>
          </w:tcPr>
          <w:p w14:paraId="411C5C84" w14:textId="77777777" w:rsidR="008243E3" w:rsidRPr="001F1547" w:rsidRDefault="008243E3" w:rsidP="00F24BF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51" w:type="dxa"/>
            <w:gridSpan w:val="2"/>
            <w:tcBorders>
              <w:bottom w:val="single" w:sz="4" w:space="0" w:color="auto"/>
            </w:tcBorders>
            <w:shd w:val="clear" w:color="auto" w:fill="C6D9F1"/>
          </w:tcPr>
          <w:p w14:paraId="7815FBCE" w14:textId="77777777" w:rsidR="008243E3" w:rsidRPr="001F1547" w:rsidRDefault="008243E3" w:rsidP="00F24BF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068DE4F" w14:textId="77777777" w:rsidR="00806571" w:rsidRPr="001F1547" w:rsidRDefault="00806571" w:rsidP="00806571">
      <w:pPr>
        <w:ind w:right="-130" w:firstLine="270"/>
        <w:rPr>
          <w:rFonts w:ascii="Arial" w:hAnsi="Arial" w:cs="Arial"/>
          <w:b/>
          <w:i/>
          <w:sz w:val="20"/>
          <w:szCs w:val="20"/>
        </w:rPr>
      </w:pPr>
    </w:p>
    <w:p w14:paraId="42255809" w14:textId="4307B92B" w:rsidR="003D32E6" w:rsidRPr="001F1547" w:rsidRDefault="003D32E6" w:rsidP="007B63F7">
      <w:pPr>
        <w:ind w:right="-130"/>
        <w:rPr>
          <w:rFonts w:ascii="Arial" w:hAnsi="Arial" w:cs="Arial"/>
          <w:b/>
          <w:i/>
          <w:sz w:val="20"/>
          <w:szCs w:val="20"/>
        </w:rPr>
      </w:pPr>
    </w:p>
    <w:sectPr w:rsidR="003D32E6" w:rsidRPr="001F1547" w:rsidSect="00482B4B">
      <w:headerReference w:type="even" r:id="rId12"/>
      <w:headerReference w:type="default" r:id="rId13"/>
      <w:headerReference w:type="first" r:id="rId14"/>
      <w:pgSz w:w="12240" w:h="15840"/>
      <w:pgMar w:top="605" w:right="864" w:bottom="835" w:left="605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A064A" w14:textId="77777777" w:rsidR="000F28CA" w:rsidRDefault="000F28CA" w:rsidP="0026017C">
      <w:r>
        <w:separator/>
      </w:r>
    </w:p>
  </w:endnote>
  <w:endnote w:type="continuationSeparator" w:id="0">
    <w:p w14:paraId="4F7C46AA" w14:textId="77777777" w:rsidR="000F28CA" w:rsidRDefault="000F28CA" w:rsidP="002601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C150C" w14:textId="77777777" w:rsidR="003B76C5" w:rsidRDefault="003B76C5" w:rsidP="00C15E5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1A0428E" w14:textId="77777777" w:rsidR="003B76C5" w:rsidRDefault="003B76C5" w:rsidP="00C15E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EEDFF" w14:textId="77777777" w:rsidR="003B76C5" w:rsidRPr="00DD6B7B" w:rsidRDefault="003B76C5" w:rsidP="00C15E5A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0"/>
        <w:szCs w:val="20"/>
      </w:rPr>
    </w:pPr>
    <w:r w:rsidRPr="00DD6B7B">
      <w:rPr>
        <w:rStyle w:val="PageNumber"/>
        <w:rFonts w:ascii="Arial" w:hAnsi="Arial" w:cs="Arial"/>
        <w:sz w:val="20"/>
        <w:szCs w:val="20"/>
      </w:rPr>
      <w:fldChar w:fldCharType="begin"/>
    </w:r>
    <w:r w:rsidRPr="00DD6B7B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DD6B7B">
      <w:rPr>
        <w:rStyle w:val="PageNumber"/>
        <w:rFonts w:ascii="Arial" w:hAnsi="Arial" w:cs="Arial"/>
        <w:sz w:val="20"/>
        <w:szCs w:val="20"/>
      </w:rPr>
      <w:fldChar w:fldCharType="separate"/>
    </w:r>
    <w:r w:rsidR="008C1062" w:rsidRPr="00DD6B7B">
      <w:rPr>
        <w:rStyle w:val="PageNumber"/>
        <w:rFonts w:ascii="Arial" w:hAnsi="Arial" w:cs="Arial"/>
        <w:noProof/>
        <w:sz w:val="20"/>
        <w:szCs w:val="20"/>
      </w:rPr>
      <w:t>2</w:t>
    </w:r>
    <w:r w:rsidRPr="00DD6B7B">
      <w:rPr>
        <w:rStyle w:val="PageNumber"/>
        <w:rFonts w:ascii="Arial" w:hAnsi="Arial" w:cs="Arial"/>
        <w:sz w:val="20"/>
        <w:szCs w:val="20"/>
      </w:rPr>
      <w:fldChar w:fldCharType="end"/>
    </w:r>
  </w:p>
  <w:p w14:paraId="0AED079D" w14:textId="77777777" w:rsidR="003B76C5" w:rsidRDefault="003B76C5" w:rsidP="00C15E5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895A7" w14:textId="77777777" w:rsidR="000F28CA" w:rsidRDefault="000F28CA" w:rsidP="0026017C">
      <w:r>
        <w:separator/>
      </w:r>
    </w:p>
  </w:footnote>
  <w:footnote w:type="continuationSeparator" w:id="0">
    <w:p w14:paraId="6BC59C64" w14:textId="77777777" w:rsidR="000F28CA" w:rsidRDefault="000F28CA" w:rsidP="002601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3E8F2" w14:textId="75782EC6" w:rsidR="007B63F7" w:rsidRDefault="007B63F7">
    <w:pPr>
      <w:pStyle w:val="Header"/>
      <w:rPr>
        <w:rFonts w:ascii="Arial" w:hAnsi="Arial" w:cs="Arial"/>
        <w:b/>
        <w:bCs/>
      </w:rPr>
    </w:pPr>
    <w:r>
      <w:rPr>
        <w:rFonts w:ascii="Arial" w:hAnsi="Arial" w:cs="Arial"/>
        <w:b/>
        <w:bCs/>
      </w:rPr>
      <w:t>SEA Workshop Submission Worksheet</w:t>
    </w:r>
  </w:p>
  <w:p w14:paraId="1EA7577F" w14:textId="322EE952" w:rsidR="007B63F7" w:rsidRDefault="007B63F7">
    <w:pPr>
      <w:pStyle w:val="Header"/>
      <w:rPr>
        <w:rFonts w:ascii="Arial" w:hAnsi="Arial" w:cs="Arial"/>
        <w:sz w:val="20"/>
        <w:szCs w:val="20"/>
      </w:rPr>
    </w:pPr>
    <w:r w:rsidRPr="007B63F7">
      <w:rPr>
        <w:rFonts w:ascii="Arial" w:hAnsi="Arial" w:cs="Arial"/>
        <w:sz w:val="20"/>
        <w:szCs w:val="20"/>
      </w:rPr>
      <w:t>T</w:t>
    </w:r>
    <w:r>
      <w:rPr>
        <w:rFonts w:ascii="Arial" w:hAnsi="Arial" w:cs="Arial"/>
        <w:sz w:val="20"/>
        <w:szCs w:val="20"/>
      </w:rPr>
      <w:t>his worksheet is to aid in your collection of information to submit to the online submission platform.</w:t>
    </w:r>
  </w:p>
  <w:p w14:paraId="738ACFE9" w14:textId="77777777" w:rsidR="007B63F7" w:rsidRPr="007B63F7" w:rsidRDefault="007B63F7">
    <w:pPr>
      <w:pStyle w:val="Header"/>
      <w:rPr>
        <w:rFonts w:ascii="Arial" w:hAnsi="Arial" w:cs="Arial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C3916" w14:textId="77777777" w:rsidR="003B76C5" w:rsidRDefault="003B76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6FE84" w14:textId="77777777" w:rsidR="003B76C5" w:rsidRDefault="003B76C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DEF58" w14:textId="77777777" w:rsidR="003B76C5" w:rsidRDefault="003B76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5" type="#_x0000_t75" style="width:3in;height:3in" o:bullet="t"/>
    </w:pict>
  </w:numPicBullet>
  <w:numPicBullet w:numPicBulletId="1">
    <w:pict>
      <v:shape id="_x0000_i1106" type="#_x0000_t75" style="width:3in;height:3in" o:bullet="t"/>
    </w:pict>
  </w:numPicBullet>
  <w:numPicBullet w:numPicBulletId="2">
    <w:pict>
      <v:shape id="_x0000_i1107" type="#_x0000_t75" style="width:3in;height:3in" o:bullet="t"/>
    </w:pict>
  </w:numPicBullet>
  <w:numPicBullet w:numPicBulletId="3">
    <w:pict>
      <v:shape id="_x0000_i1108" type="#_x0000_t75" style="width:3in;height:3in" o:bullet="t"/>
    </w:pict>
  </w:numPicBullet>
  <w:numPicBullet w:numPicBulletId="4">
    <w:pict>
      <v:shape id="_x0000_i1109" type="#_x0000_t75" style="width:3in;height:3in" o:bullet="t"/>
    </w:pict>
  </w:numPicBullet>
  <w:numPicBullet w:numPicBulletId="5">
    <w:pict>
      <v:shape id="_x0000_i1110" type="#_x0000_t75" style="width:3in;height:3in" o:bullet="t"/>
    </w:pict>
  </w:numPicBullet>
  <w:abstractNum w:abstractNumId="0" w15:restartNumberingAfterBreak="0">
    <w:nsid w:val="FFFFFF1D"/>
    <w:multiLevelType w:val="multilevel"/>
    <w:tmpl w:val="66D8C72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D73452"/>
    <w:multiLevelType w:val="hybridMultilevel"/>
    <w:tmpl w:val="56F0989E"/>
    <w:lvl w:ilvl="0" w:tplc="622CCBAC">
      <w:start w:val="1"/>
      <w:numFmt w:val="bullet"/>
      <w:lvlText w:val="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E456A"/>
    <w:multiLevelType w:val="hybridMultilevel"/>
    <w:tmpl w:val="50C61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F75777"/>
    <w:multiLevelType w:val="hybridMultilevel"/>
    <w:tmpl w:val="8F58C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A650CC"/>
    <w:multiLevelType w:val="hybridMultilevel"/>
    <w:tmpl w:val="2970F5B8"/>
    <w:lvl w:ilvl="0" w:tplc="602CF6E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61C1A3F"/>
    <w:multiLevelType w:val="hybridMultilevel"/>
    <w:tmpl w:val="2182D4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040DC7"/>
    <w:multiLevelType w:val="hybridMultilevel"/>
    <w:tmpl w:val="9934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414342"/>
    <w:multiLevelType w:val="hybridMultilevel"/>
    <w:tmpl w:val="14625C7C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8" w15:restartNumberingAfterBreak="0">
    <w:nsid w:val="0B4C2611"/>
    <w:multiLevelType w:val="hybridMultilevel"/>
    <w:tmpl w:val="15221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615CF"/>
    <w:multiLevelType w:val="hybridMultilevel"/>
    <w:tmpl w:val="9934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23038C"/>
    <w:multiLevelType w:val="multilevel"/>
    <w:tmpl w:val="9486767E"/>
    <w:lvl w:ilvl="0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4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5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C8234C"/>
    <w:multiLevelType w:val="hybridMultilevel"/>
    <w:tmpl w:val="201E8DE4"/>
    <w:lvl w:ilvl="0" w:tplc="0658D55C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206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1C39DA"/>
    <w:multiLevelType w:val="hybridMultilevel"/>
    <w:tmpl w:val="3BFC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013F42"/>
    <w:multiLevelType w:val="hybridMultilevel"/>
    <w:tmpl w:val="9934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BA231D"/>
    <w:multiLevelType w:val="hybridMultilevel"/>
    <w:tmpl w:val="9934F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47F3B"/>
    <w:multiLevelType w:val="hybridMultilevel"/>
    <w:tmpl w:val="5AFCF92C"/>
    <w:lvl w:ilvl="0" w:tplc="738C506A">
      <w:numFmt w:val="bullet"/>
      <w:lvlText w:val=""/>
      <w:lvlJc w:val="left"/>
      <w:pPr>
        <w:ind w:left="720" w:hanging="360"/>
      </w:pPr>
      <w:rPr>
        <w:rFonts w:ascii="Symbol" w:eastAsia="Batang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2E719A"/>
    <w:multiLevelType w:val="hybridMultilevel"/>
    <w:tmpl w:val="E73ECD86"/>
    <w:lvl w:ilvl="0" w:tplc="166802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DB3B06"/>
    <w:multiLevelType w:val="hybridMultilevel"/>
    <w:tmpl w:val="8810513E"/>
    <w:lvl w:ilvl="0" w:tplc="166802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901E78"/>
    <w:multiLevelType w:val="hybridMultilevel"/>
    <w:tmpl w:val="EDF45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E61C04"/>
    <w:multiLevelType w:val="hybridMultilevel"/>
    <w:tmpl w:val="13342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EB4C08"/>
    <w:multiLevelType w:val="hybridMultilevel"/>
    <w:tmpl w:val="10F60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E13AF8"/>
    <w:multiLevelType w:val="hybridMultilevel"/>
    <w:tmpl w:val="B058C566"/>
    <w:lvl w:ilvl="0" w:tplc="FA6CA4B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F5F320D"/>
    <w:multiLevelType w:val="hybridMultilevel"/>
    <w:tmpl w:val="A5009A52"/>
    <w:lvl w:ilvl="0" w:tplc="166802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07E43F6"/>
    <w:multiLevelType w:val="hybridMultilevel"/>
    <w:tmpl w:val="D2964936"/>
    <w:lvl w:ilvl="0" w:tplc="88B27E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907663"/>
    <w:multiLevelType w:val="hybridMultilevel"/>
    <w:tmpl w:val="1FBCFA94"/>
    <w:lvl w:ilvl="0" w:tplc="166802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color w:val="auto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60153C"/>
    <w:multiLevelType w:val="multilevel"/>
    <w:tmpl w:val="BB984AE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9431A2E"/>
    <w:multiLevelType w:val="hybridMultilevel"/>
    <w:tmpl w:val="375ADA12"/>
    <w:lvl w:ilvl="0" w:tplc="45C60F0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13712C"/>
    <w:multiLevelType w:val="hybridMultilevel"/>
    <w:tmpl w:val="FA6E0AB0"/>
    <w:lvl w:ilvl="0" w:tplc="09F2DF5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981A31"/>
    <w:multiLevelType w:val="hybridMultilevel"/>
    <w:tmpl w:val="376212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2646C77"/>
    <w:multiLevelType w:val="multilevel"/>
    <w:tmpl w:val="38FCAD38"/>
    <w:lvl w:ilvl="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424ABD"/>
    <w:multiLevelType w:val="hybridMultilevel"/>
    <w:tmpl w:val="0D18C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7C7B33"/>
    <w:multiLevelType w:val="hybridMultilevel"/>
    <w:tmpl w:val="29D2A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4"/>
  </w:num>
  <w:num w:numId="2">
    <w:abstractNumId w:val="25"/>
  </w:num>
  <w:num w:numId="3">
    <w:abstractNumId w:val="10"/>
  </w:num>
  <w:num w:numId="4">
    <w:abstractNumId w:val="18"/>
  </w:num>
  <w:num w:numId="5">
    <w:abstractNumId w:val="11"/>
  </w:num>
  <w:num w:numId="6">
    <w:abstractNumId w:val="3"/>
  </w:num>
  <w:num w:numId="7">
    <w:abstractNumId w:val="9"/>
  </w:num>
  <w:num w:numId="8">
    <w:abstractNumId w:val="8"/>
  </w:num>
  <w:num w:numId="9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6"/>
  </w:num>
  <w:num w:numId="11">
    <w:abstractNumId w:val="13"/>
  </w:num>
  <w:num w:numId="12">
    <w:abstractNumId w:val="6"/>
  </w:num>
  <w:num w:numId="13">
    <w:abstractNumId w:val="14"/>
  </w:num>
  <w:num w:numId="14">
    <w:abstractNumId w:val="21"/>
  </w:num>
  <w:num w:numId="15">
    <w:abstractNumId w:val="0"/>
  </w:num>
  <w:num w:numId="16">
    <w:abstractNumId w:val="19"/>
  </w:num>
  <w:num w:numId="17">
    <w:abstractNumId w:val="4"/>
  </w:num>
  <w:num w:numId="18">
    <w:abstractNumId w:val="5"/>
  </w:num>
  <w:num w:numId="19">
    <w:abstractNumId w:val="20"/>
  </w:num>
  <w:num w:numId="20">
    <w:abstractNumId w:val="28"/>
  </w:num>
  <w:num w:numId="21">
    <w:abstractNumId w:val="22"/>
  </w:num>
  <w:num w:numId="22">
    <w:abstractNumId w:val="17"/>
  </w:num>
  <w:num w:numId="23">
    <w:abstractNumId w:val="23"/>
  </w:num>
  <w:num w:numId="24">
    <w:abstractNumId w:val="16"/>
  </w:num>
  <w:num w:numId="25">
    <w:abstractNumId w:val="2"/>
  </w:num>
  <w:num w:numId="26">
    <w:abstractNumId w:val="30"/>
  </w:num>
  <w:num w:numId="27">
    <w:abstractNumId w:val="12"/>
  </w:num>
  <w:num w:numId="28">
    <w:abstractNumId w:val="27"/>
  </w:num>
  <w:num w:numId="29">
    <w:abstractNumId w:val="1"/>
  </w:num>
  <w:num w:numId="30">
    <w:abstractNumId w:val="15"/>
  </w:num>
  <w:num w:numId="31">
    <w:abstractNumId w:val="7"/>
  </w:num>
  <w:num w:numId="3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DewtDSzNDAyMTNW0lEKTi0uzszPAykwrAUAdeYPMCwAAAA="/>
  </w:docVars>
  <w:rsids>
    <w:rsidRoot w:val="00755DAA"/>
    <w:rsid w:val="00004299"/>
    <w:rsid w:val="000069A4"/>
    <w:rsid w:val="0001439E"/>
    <w:rsid w:val="000163B7"/>
    <w:rsid w:val="00030E8C"/>
    <w:rsid w:val="000359C1"/>
    <w:rsid w:val="0003739A"/>
    <w:rsid w:val="0003753C"/>
    <w:rsid w:val="00037FC4"/>
    <w:rsid w:val="00040D96"/>
    <w:rsid w:val="00047933"/>
    <w:rsid w:val="00051A1F"/>
    <w:rsid w:val="00057254"/>
    <w:rsid w:val="00060177"/>
    <w:rsid w:val="00063487"/>
    <w:rsid w:val="00066C61"/>
    <w:rsid w:val="00067856"/>
    <w:rsid w:val="00071590"/>
    <w:rsid w:val="00071EDD"/>
    <w:rsid w:val="00081A48"/>
    <w:rsid w:val="00082CEC"/>
    <w:rsid w:val="0008304A"/>
    <w:rsid w:val="00086A57"/>
    <w:rsid w:val="00092176"/>
    <w:rsid w:val="00094680"/>
    <w:rsid w:val="00094E4F"/>
    <w:rsid w:val="00096CCD"/>
    <w:rsid w:val="000A326E"/>
    <w:rsid w:val="000B5847"/>
    <w:rsid w:val="000B7CEF"/>
    <w:rsid w:val="000D1B9A"/>
    <w:rsid w:val="000D2190"/>
    <w:rsid w:val="000E4347"/>
    <w:rsid w:val="000E4C2D"/>
    <w:rsid w:val="000E6697"/>
    <w:rsid w:val="000F28CA"/>
    <w:rsid w:val="000F5986"/>
    <w:rsid w:val="00104345"/>
    <w:rsid w:val="001051F6"/>
    <w:rsid w:val="00107F7E"/>
    <w:rsid w:val="0011356D"/>
    <w:rsid w:val="00113A4B"/>
    <w:rsid w:val="00113FF9"/>
    <w:rsid w:val="00114676"/>
    <w:rsid w:val="001171EF"/>
    <w:rsid w:val="0011773C"/>
    <w:rsid w:val="00120E2E"/>
    <w:rsid w:val="001268CB"/>
    <w:rsid w:val="00126FED"/>
    <w:rsid w:val="001407D0"/>
    <w:rsid w:val="00141C5C"/>
    <w:rsid w:val="00160374"/>
    <w:rsid w:val="001610E4"/>
    <w:rsid w:val="00183A27"/>
    <w:rsid w:val="0018510D"/>
    <w:rsid w:val="00195544"/>
    <w:rsid w:val="00195CC3"/>
    <w:rsid w:val="001A0419"/>
    <w:rsid w:val="001A2437"/>
    <w:rsid w:val="001A2CA7"/>
    <w:rsid w:val="001A4456"/>
    <w:rsid w:val="001A5764"/>
    <w:rsid w:val="001A65A0"/>
    <w:rsid w:val="001B1929"/>
    <w:rsid w:val="001C5EC2"/>
    <w:rsid w:val="001D0F78"/>
    <w:rsid w:val="001F1547"/>
    <w:rsid w:val="001F4AA9"/>
    <w:rsid w:val="00202E46"/>
    <w:rsid w:val="00206E4E"/>
    <w:rsid w:val="00220502"/>
    <w:rsid w:val="00223EBA"/>
    <w:rsid w:val="00224384"/>
    <w:rsid w:val="002329D8"/>
    <w:rsid w:val="00232FB1"/>
    <w:rsid w:val="00236B22"/>
    <w:rsid w:val="00242876"/>
    <w:rsid w:val="00246315"/>
    <w:rsid w:val="00253A09"/>
    <w:rsid w:val="00254A1A"/>
    <w:rsid w:val="0026017C"/>
    <w:rsid w:val="0026037F"/>
    <w:rsid w:val="00262CBA"/>
    <w:rsid w:val="00264F3F"/>
    <w:rsid w:val="002666B9"/>
    <w:rsid w:val="002668D8"/>
    <w:rsid w:val="00270F07"/>
    <w:rsid w:val="00271253"/>
    <w:rsid w:val="00271E90"/>
    <w:rsid w:val="002757F1"/>
    <w:rsid w:val="00277364"/>
    <w:rsid w:val="00280BAA"/>
    <w:rsid w:val="00287B0F"/>
    <w:rsid w:val="002943D4"/>
    <w:rsid w:val="0029464D"/>
    <w:rsid w:val="002A780C"/>
    <w:rsid w:val="002B0C95"/>
    <w:rsid w:val="002B0DBA"/>
    <w:rsid w:val="002B2FEB"/>
    <w:rsid w:val="002B4CFA"/>
    <w:rsid w:val="002B61F8"/>
    <w:rsid w:val="002B7572"/>
    <w:rsid w:val="002C6F8E"/>
    <w:rsid w:val="002E18AE"/>
    <w:rsid w:val="002E216C"/>
    <w:rsid w:val="002E476B"/>
    <w:rsid w:val="002E5DA6"/>
    <w:rsid w:val="002E7D96"/>
    <w:rsid w:val="002F151C"/>
    <w:rsid w:val="00300671"/>
    <w:rsid w:val="00302B25"/>
    <w:rsid w:val="003055FB"/>
    <w:rsid w:val="00311B68"/>
    <w:rsid w:val="003148D0"/>
    <w:rsid w:val="0032381E"/>
    <w:rsid w:val="003278CC"/>
    <w:rsid w:val="00331BFF"/>
    <w:rsid w:val="00331E00"/>
    <w:rsid w:val="00337DF1"/>
    <w:rsid w:val="00342DD9"/>
    <w:rsid w:val="00346D85"/>
    <w:rsid w:val="00350285"/>
    <w:rsid w:val="003514F7"/>
    <w:rsid w:val="00355DFE"/>
    <w:rsid w:val="003613B1"/>
    <w:rsid w:val="0036578F"/>
    <w:rsid w:val="00367CC6"/>
    <w:rsid w:val="0037097B"/>
    <w:rsid w:val="00372D4D"/>
    <w:rsid w:val="00387D4F"/>
    <w:rsid w:val="003A1F54"/>
    <w:rsid w:val="003A5037"/>
    <w:rsid w:val="003A6141"/>
    <w:rsid w:val="003B4270"/>
    <w:rsid w:val="003B76C5"/>
    <w:rsid w:val="003C2C62"/>
    <w:rsid w:val="003C622A"/>
    <w:rsid w:val="003D0A91"/>
    <w:rsid w:val="003D32E6"/>
    <w:rsid w:val="003D41E8"/>
    <w:rsid w:val="003E2A53"/>
    <w:rsid w:val="003E4EB6"/>
    <w:rsid w:val="003E73E5"/>
    <w:rsid w:val="003F11EE"/>
    <w:rsid w:val="003F15EA"/>
    <w:rsid w:val="003F1E0E"/>
    <w:rsid w:val="003F2D36"/>
    <w:rsid w:val="003F2DC1"/>
    <w:rsid w:val="003F3CDF"/>
    <w:rsid w:val="0040170E"/>
    <w:rsid w:val="00403197"/>
    <w:rsid w:val="00405EFB"/>
    <w:rsid w:val="0041575D"/>
    <w:rsid w:val="00421582"/>
    <w:rsid w:val="004274C0"/>
    <w:rsid w:val="00435BC0"/>
    <w:rsid w:val="00436ACD"/>
    <w:rsid w:val="004370C9"/>
    <w:rsid w:val="00437B99"/>
    <w:rsid w:val="0044251E"/>
    <w:rsid w:val="00443332"/>
    <w:rsid w:val="00447606"/>
    <w:rsid w:val="004515EF"/>
    <w:rsid w:val="00451A82"/>
    <w:rsid w:val="00457BED"/>
    <w:rsid w:val="00462401"/>
    <w:rsid w:val="00470066"/>
    <w:rsid w:val="004734FE"/>
    <w:rsid w:val="00482B4B"/>
    <w:rsid w:val="00482E56"/>
    <w:rsid w:val="004831D4"/>
    <w:rsid w:val="00486FD1"/>
    <w:rsid w:val="00494C15"/>
    <w:rsid w:val="00495DCA"/>
    <w:rsid w:val="004A0F8A"/>
    <w:rsid w:val="004C1767"/>
    <w:rsid w:val="004C1FC3"/>
    <w:rsid w:val="004C3495"/>
    <w:rsid w:val="004D0D78"/>
    <w:rsid w:val="004D2F0E"/>
    <w:rsid w:val="004D448A"/>
    <w:rsid w:val="004D6FC3"/>
    <w:rsid w:val="004D74BB"/>
    <w:rsid w:val="004E06F1"/>
    <w:rsid w:val="004E6A85"/>
    <w:rsid w:val="004F18D8"/>
    <w:rsid w:val="004F5327"/>
    <w:rsid w:val="004F6C8C"/>
    <w:rsid w:val="00503DCB"/>
    <w:rsid w:val="00505A8A"/>
    <w:rsid w:val="0050754C"/>
    <w:rsid w:val="00511432"/>
    <w:rsid w:val="00511713"/>
    <w:rsid w:val="00513731"/>
    <w:rsid w:val="00520FB9"/>
    <w:rsid w:val="0052556C"/>
    <w:rsid w:val="00557895"/>
    <w:rsid w:val="005736E4"/>
    <w:rsid w:val="00573F18"/>
    <w:rsid w:val="0058166E"/>
    <w:rsid w:val="005842EE"/>
    <w:rsid w:val="00593BC3"/>
    <w:rsid w:val="00595986"/>
    <w:rsid w:val="005A0123"/>
    <w:rsid w:val="005A0E82"/>
    <w:rsid w:val="005A1CAF"/>
    <w:rsid w:val="005B0049"/>
    <w:rsid w:val="005C047E"/>
    <w:rsid w:val="005C238B"/>
    <w:rsid w:val="005C2FFA"/>
    <w:rsid w:val="005C4FAB"/>
    <w:rsid w:val="005C7F2F"/>
    <w:rsid w:val="005D00C6"/>
    <w:rsid w:val="005D53BD"/>
    <w:rsid w:val="005D61D9"/>
    <w:rsid w:val="005D6496"/>
    <w:rsid w:val="005E4D81"/>
    <w:rsid w:val="005E6668"/>
    <w:rsid w:val="005F0A17"/>
    <w:rsid w:val="005F0FC1"/>
    <w:rsid w:val="005F3119"/>
    <w:rsid w:val="005F3D1C"/>
    <w:rsid w:val="005F5B83"/>
    <w:rsid w:val="005F6DE0"/>
    <w:rsid w:val="0060131A"/>
    <w:rsid w:val="006049B7"/>
    <w:rsid w:val="00610E92"/>
    <w:rsid w:val="006260E2"/>
    <w:rsid w:val="00640D8C"/>
    <w:rsid w:val="00643EA0"/>
    <w:rsid w:val="0065267B"/>
    <w:rsid w:val="006627BF"/>
    <w:rsid w:val="0067494A"/>
    <w:rsid w:val="0067522B"/>
    <w:rsid w:val="00677C99"/>
    <w:rsid w:val="00686419"/>
    <w:rsid w:val="006A04FB"/>
    <w:rsid w:val="006A120D"/>
    <w:rsid w:val="006A4003"/>
    <w:rsid w:val="006A51FC"/>
    <w:rsid w:val="006A59BB"/>
    <w:rsid w:val="006A5A80"/>
    <w:rsid w:val="006B1A4C"/>
    <w:rsid w:val="006B1EA2"/>
    <w:rsid w:val="006B3C21"/>
    <w:rsid w:val="006B5A3C"/>
    <w:rsid w:val="006C08F5"/>
    <w:rsid w:val="006C1336"/>
    <w:rsid w:val="006C54B5"/>
    <w:rsid w:val="006D21C2"/>
    <w:rsid w:val="006D3A99"/>
    <w:rsid w:val="006E46B1"/>
    <w:rsid w:val="006E5197"/>
    <w:rsid w:val="006E7268"/>
    <w:rsid w:val="006E7BF2"/>
    <w:rsid w:val="006F245D"/>
    <w:rsid w:val="006F6279"/>
    <w:rsid w:val="006F78CB"/>
    <w:rsid w:val="006F7DA1"/>
    <w:rsid w:val="00700524"/>
    <w:rsid w:val="00703B94"/>
    <w:rsid w:val="007054A1"/>
    <w:rsid w:val="00723170"/>
    <w:rsid w:val="007259AF"/>
    <w:rsid w:val="00725C8F"/>
    <w:rsid w:val="007459B8"/>
    <w:rsid w:val="007459D6"/>
    <w:rsid w:val="00747D00"/>
    <w:rsid w:val="00755353"/>
    <w:rsid w:val="00755DAA"/>
    <w:rsid w:val="007560BF"/>
    <w:rsid w:val="007623EB"/>
    <w:rsid w:val="007638F7"/>
    <w:rsid w:val="00764E00"/>
    <w:rsid w:val="0076569E"/>
    <w:rsid w:val="007663C9"/>
    <w:rsid w:val="00766D27"/>
    <w:rsid w:val="0077062B"/>
    <w:rsid w:val="007712BC"/>
    <w:rsid w:val="00773CB7"/>
    <w:rsid w:val="00786544"/>
    <w:rsid w:val="00791FB1"/>
    <w:rsid w:val="00793A66"/>
    <w:rsid w:val="0079467B"/>
    <w:rsid w:val="00797A2E"/>
    <w:rsid w:val="007A15B9"/>
    <w:rsid w:val="007A5F32"/>
    <w:rsid w:val="007A608D"/>
    <w:rsid w:val="007B059A"/>
    <w:rsid w:val="007B6028"/>
    <w:rsid w:val="007B63F7"/>
    <w:rsid w:val="007C18AD"/>
    <w:rsid w:val="007C2662"/>
    <w:rsid w:val="007C5502"/>
    <w:rsid w:val="007C659E"/>
    <w:rsid w:val="007C665E"/>
    <w:rsid w:val="007D26AA"/>
    <w:rsid w:val="007D3E4A"/>
    <w:rsid w:val="007D64EF"/>
    <w:rsid w:val="007D6D95"/>
    <w:rsid w:val="007E0DDF"/>
    <w:rsid w:val="007E21E6"/>
    <w:rsid w:val="007E7960"/>
    <w:rsid w:val="007F480F"/>
    <w:rsid w:val="00801B56"/>
    <w:rsid w:val="008044EE"/>
    <w:rsid w:val="00805CC3"/>
    <w:rsid w:val="00806571"/>
    <w:rsid w:val="008075D8"/>
    <w:rsid w:val="00813385"/>
    <w:rsid w:val="00815517"/>
    <w:rsid w:val="008243E3"/>
    <w:rsid w:val="00827390"/>
    <w:rsid w:val="00831957"/>
    <w:rsid w:val="00831A2A"/>
    <w:rsid w:val="008321BF"/>
    <w:rsid w:val="00841824"/>
    <w:rsid w:val="0084663C"/>
    <w:rsid w:val="008475BF"/>
    <w:rsid w:val="008543F0"/>
    <w:rsid w:val="00862B21"/>
    <w:rsid w:val="00863A91"/>
    <w:rsid w:val="00866268"/>
    <w:rsid w:val="00866A2F"/>
    <w:rsid w:val="00866A8E"/>
    <w:rsid w:val="00872986"/>
    <w:rsid w:val="008739EC"/>
    <w:rsid w:val="00874E00"/>
    <w:rsid w:val="008819D3"/>
    <w:rsid w:val="00886DD5"/>
    <w:rsid w:val="00887BA7"/>
    <w:rsid w:val="00896394"/>
    <w:rsid w:val="008B70C1"/>
    <w:rsid w:val="008B7E5B"/>
    <w:rsid w:val="008C00D0"/>
    <w:rsid w:val="008C1062"/>
    <w:rsid w:val="008C6FDB"/>
    <w:rsid w:val="008E1434"/>
    <w:rsid w:val="008E50B0"/>
    <w:rsid w:val="008E7D5E"/>
    <w:rsid w:val="008F0DA6"/>
    <w:rsid w:val="008F44B0"/>
    <w:rsid w:val="009017D8"/>
    <w:rsid w:val="0090762C"/>
    <w:rsid w:val="00914E57"/>
    <w:rsid w:val="009200D3"/>
    <w:rsid w:val="009238E6"/>
    <w:rsid w:val="00924BA0"/>
    <w:rsid w:val="00925C3B"/>
    <w:rsid w:val="0093769D"/>
    <w:rsid w:val="009409EB"/>
    <w:rsid w:val="009460A8"/>
    <w:rsid w:val="0095178D"/>
    <w:rsid w:val="00957087"/>
    <w:rsid w:val="009604AB"/>
    <w:rsid w:val="00963764"/>
    <w:rsid w:val="00966ECD"/>
    <w:rsid w:val="009677E1"/>
    <w:rsid w:val="00972599"/>
    <w:rsid w:val="0097288E"/>
    <w:rsid w:val="009800DF"/>
    <w:rsid w:val="00985C5E"/>
    <w:rsid w:val="00995943"/>
    <w:rsid w:val="00996937"/>
    <w:rsid w:val="0099755C"/>
    <w:rsid w:val="009A4DA7"/>
    <w:rsid w:val="009B2405"/>
    <w:rsid w:val="009D17D6"/>
    <w:rsid w:val="009D27F7"/>
    <w:rsid w:val="009D4780"/>
    <w:rsid w:val="009E29AB"/>
    <w:rsid w:val="009F0F74"/>
    <w:rsid w:val="009F1281"/>
    <w:rsid w:val="00A15E88"/>
    <w:rsid w:val="00A22E1D"/>
    <w:rsid w:val="00A27032"/>
    <w:rsid w:val="00A3094D"/>
    <w:rsid w:val="00A30A1B"/>
    <w:rsid w:val="00A317D9"/>
    <w:rsid w:val="00A32C79"/>
    <w:rsid w:val="00A360A7"/>
    <w:rsid w:val="00A43CDF"/>
    <w:rsid w:val="00A447C1"/>
    <w:rsid w:val="00A44A05"/>
    <w:rsid w:val="00A45795"/>
    <w:rsid w:val="00A45957"/>
    <w:rsid w:val="00A46A24"/>
    <w:rsid w:val="00A543B9"/>
    <w:rsid w:val="00A6731E"/>
    <w:rsid w:val="00A70E44"/>
    <w:rsid w:val="00A973D3"/>
    <w:rsid w:val="00AA039D"/>
    <w:rsid w:val="00AA074C"/>
    <w:rsid w:val="00AA4424"/>
    <w:rsid w:val="00AA5109"/>
    <w:rsid w:val="00AA688F"/>
    <w:rsid w:val="00AA734A"/>
    <w:rsid w:val="00AB0108"/>
    <w:rsid w:val="00AB1C94"/>
    <w:rsid w:val="00AB5356"/>
    <w:rsid w:val="00AC0EB1"/>
    <w:rsid w:val="00AD1D2A"/>
    <w:rsid w:val="00AD482F"/>
    <w:rsid w:val="00AD5F1B"/>
    <w:rsid w:val="00AE712C"/>
    <w:rsid w:val="00AF3668"/>
    <w:rsid w:val="00AF39E9"/>
    <w:rsid w:val="00AF57C0"/>
    <w:rsid w:val="00AF5AB0"/>
    <w:rsid w:val="00AF6FE7"/>
    <w:rsid w:val="00B13C2E"/>
    <w:rsid w:val="00B173D6"/>
    <w:rsid w:val="00B27063"/>
    <w:rsid w:val="00B3233E"/>
    <w:rsid w:val="00B3271E"/>
    <w:rsid w:val="00B33EA7"/>
    <w:rsid w:val="00B41085"/>
    <w:rsid w:val="00B43269"/>
    <w:rsid w:val="00B4488F"/>
    <w:rsid w:val="00B525AD"/>
    <w:rsid w:val="00B63984"/>
    <w:rsid w:val="00B648F3"/>
    <w:rsid w:val="00B66869"/>
    <w:rsid w:val="00B671F9"/>
    <w:rsid w:val="00B7651C"/>
    <w:rsid w:val="00B9295B"/>
    <w:rsid w:val="00BA4247"/>
    <w:rsid w:val="00BA4CAB"/>
    <w:rsid w:val="00BA688B"/>
    <w:rsid w:val="00BB16DD"/>
    <w:rsid w:val="00BB1995"/>
    <w:rsid w:val="00BB27C5"/>
    <w:rsid w:val="00BC1B21"/>
    <w:rsid w:val="00BD4030"/>
    <w:rsid w:val="00BE3233"/>
    <w:rsid w:val="00BE3446"/>
    <w:rsid w:val="00BE3EA2"/>
    <w:rsid w:val="00BF0964"/>
    <w:rsid w:val="00BF2A89"/>
    <w:rsid w:val="00BF3808"/>
    <w:rsid w:val="00BF5257"/>
    <w:rsid w:val="00C00D8C"/>
    <w:rsid w:val="00C044CA"/>
    <w:rsid w:val="00C049F0"/>
    <w:rsid w:val="00C103BC"/>
    <w:rsid w:val="00C121D3"/>
    <w:rsid w:val="00C15E5A"/>
    <w:rsid w:val="00C17471"/>
    <w:rsid w:val="00C21545"/>
    <w:rsid w:val="00C27333"/>
    <w:rsid w:val="00C30ED0"/>
    <w:rsid w:val="00C319F5"/>
    <w:rsid w:val="00C40271"/>
    <w:rsid w:val="00C43138"/>
    <w:rsid w:val="00C435DA"/>
    <w:rsid w:val="00C43F08"/>
    <w:rsid w:val="00C441A5"/>
    <w:rsid w:val="00C53CA9"/>
    <w:rsid w:val="00C54557"/>
    <w:rsid w:val="00C56CB5"/>
    <w:rsid w:val="00C5789E"/>
    <w:rsid w:val="00C63E4D"/>
    <w:rsid w:val="00C702C7"/>
    <w:rsid w:val="00C705A3"/>
    <w:rsid w:val="00C7676F"/>
    <w:rsid w:val="00C81AFE"/>
    <w:rsid w:val="00C86F08"/>
    <w:rsid w:val="00C9002C"/>
    <w:rsid w:val="00C91D31"/>
    <w:rsid w:val="00C940D5"/>
    <w:rsid w:val="00C95B4C"/>
    <w:rsid w:val="00C95BC9"/>
    <w:rsid w:val="00CA3C8D"/>
    <w:rsid w:val="00CA5AB3"/>
    <w:rsid w:val="00CB566D"/>
    <w:rsid w:val="00CC2E82"/>
    <w:rsid w:val="00CC462C"/>
    <w:rsid w:val="00CD2A6D"/>
    <w:rsid w:val="00CD3B01"/>
    <w:rsid w:val="00CE5B40"/>
    <w:rsid w:val="00CE6520"/>
    <w:rsid w:val="00CE68CC"/>
    <w:rsid w:val="00CF15CB"/>
    <w:rsid w:val="00CF69A6"/>
    <w:rsid w:val="00D03227"/>
    <w:rsid w:val="00D12559"/>
    <w:rsid w:val="00D12A42"/>
    <w:rsid w:val="00D17C6E"/>
    <w:rsid w:val="00D22433"/>
    <w:rsid w:val="00D23421"/>
    <w:rsid w:val="00D26182"/>
    <w:rsid w:val="00D335C5"/>
    <w:rsid w:val="00D3770D"/>
    <w:rsid w:val="00D4074D"/>
    <w:rsid w:val="00D407BA"/>
    <w:rsid w:val="00D43D12"/>
    <w:rsid w:val="00D43F9D"/>
    <w:rsid w:val="00D441F9"/>
    <w:rsid w:val="00D52F52"/>
    <w:rsid w:val="00D555B4"/>
    <w:rsid w:val="00D64AFC"/>
    <w:rsid w:val="00D64B8B"/>
    <w:rsid w:val="00D66F6E"/>
    <w:rsid w:val="00D674E0"/>
    <w:rsid w:val="00D711F9"/>
    <w:rsid w:val="00D77A04"/>
    <w:rsid w:val="00D85685"/>
    <w:rsid w:val="00D867E5"/>
    <w:rsid w:val="00D92389"/>
    <w:rsid w:val="00D9250F"/>
    <w:rsid w:val="00D9351B"/>
    <w:rsid w:val="00D95B9D"/>
    <w:rsid w:val="00DA3787"/>
    <w:rsid w:val="00DB15D2"/>
    <w:rsid w:val="00DB5D6C"/>
    <w:rsid w:val="00DB7CC8"/>
    <w:rsid w:val="00DC6F0D"/>
    <w:rsid w:val="00DC7FE1"/>
    <w:rsid w:val="00DD5D4A"/>
    <w:rsid w:val="00DD6B7B"/>
    <w:rsid w:val="00DE67C4"/>
    <w:rsid w:val="00DF05D9"/>
    <w:rsid w:val="00E00D91"/>
    <w:rsid w:val="00E047AF"/>
    <w:rsid w:val="00E059D1"/>
    <w:rsid w:val="00E10E0F"/>
    <w:rsid w:val="00E12BBE"/>
    <w:rsid w:val="00E166E1"/>
    <w:rsid w:val="00E17191"/>
    <w:rsid w:val="00E230C6"/>
    <w:rsid w:val="00E257B1"/>
    <w:rsid w:val="00E265FE"/>
    <w:rsid w:val="00E26969"/>
    <w:rsid w:val="00E279C0"/>
    <w:rsid w:val="00E352A2"/>
    <w:rsid w:val="00E3593D"/>
    <w:rsid w:val="00E42797"/>
    <w:rsid w:val="00E4351E"/>
    <w:rsid w:val="00E55E6F"/>
    <w:rsid w:val="00E63C0D"/>
    <w:rsid w:val="00E655BB"/>
    <w:rsid w:val="00E71A3A"/>
    <w:rsid w:val="00E7757B"/>
    <w:rsid w:val="00E82BF2"/>
    <w:rsid w:val="00E86EBB"/>
    <w:rsid w:val="00E91B7F"/>
    <w:rsid w:val="00E970CF"/>
    <w:rsid w:val="00EA130C"/>
    <w:rsid w:val="00EB1B62"/>
    <w:rsid w:val="00EB3A08"/>
    <w:rsid w:val="00EB429F"/>
    <w:rsid w:val="00EB58EC"/>
    <w:rsid w:val="00ED4F02"/>
    <w:rsid w:val="00EE012A"/>
    <w:rsid w:val="00EF5FFC"/>
    <w:rsid w:val="00F008D9"/>
    <w:rsid w:val="00F106AB"/>
    <w:rsid w:val="00F21D56"/>
    <w:rsid w:val="00F27AFD"/>
    <w:rsid w:val="00F353CD"/>
    <w:rsid w:val="00F36DEC"/>
    <w:rsid w:val="00F41048"/>
    <w:rsid w:val="00F42CB4"/>
    <w:rsid w:val="00F4459C"/>
    <w:rsid w:val="00F4594D"/>
    <w:rsid w:val="00F50BA5"/>
    <w:rsid w:val="00F6297E"/>
    <w:rsid w:val="00F6441E"/>
    <w:rsid w:val="00F74094"/>
    <w:rsid w:val="00F74F5F"/>
    <w:rsid w:val="00F835FF"/>
    <w:rsid w:val="00F84E37"/>
    <w:rsid w:val="00F86925"/>
    <w:rsid w:val="00F946EF"/>
    <w:rsid w:val="00FA7A59"/>
    <w:rsid w:val="00FB0444"/>
    <w:rsid w:val="00FC3C88"/>
    <w:rsid w:val="00FD26CC"/>
    <w:rsid w:val="00FD3C4B"/>
    <w:rsid w:val="00FD549A"/>
    <w:rsid w:val="00FF3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95B454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2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paragraph" w:styleId="Heading1">
    <w:name w:val="heading 1"/>
    <w:basedOn w:val="Normal"/>
    <w:qFormat/>
    <w:rsid w:val="008F0DA6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70F07"/>
    <w:rPr>
      <w:color w:val="0000FF"/>
      <w:u w:val="single"/>
    </w:rPr>
  </w:style>
  <w:style w:type="table" w:styleId="TableGrid">
    <w:name w:val="Table Grid"/>
    <w:basedOn w:val="TableNormal"/>
    <w:rsid w:val="007712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B648F3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semiHidden/>
    <w:rsid w:val="00B648F3"/>
    <w:rPr>
      <w:sz w:val="16"/>
      <w:szCs w:val="16"/>
    </w:rPr>
  </w:style>
  <w:style w:type="paragraph" w:styleId="CommentText">
    <w:name w:val="annotation text"/>
    <w:basedOn w:val="Normal"/>
    <w:semiHidden/>
    <w:rsid w:val="00B648F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648F3"/>
    <w:rPr>
      <w:b/>
      <w:bCs/>
    </w:rPr>
  </w:style>
  <w:style w:type="paragraph" w:styleId="BalloonText">
    <w:name w:val="Balloon Text"/>
    <w:basedOn w:val="Normal"/>
    <w:semiHidden/>
    <w:rsid w:val="00B648F3"/>
    <w:rPr>
      <w:rFonts w:ascii="Tahoma" w:hAnsi="Tahoma" w:cs="Tahoma"/>
      <w:sz w:val="16"/>
      <w:szCs w:val="16"/>
    </w:rPr>
  </w:style>
  <w:style w:type="character" w:customStyle="1" w:styleId="hotelname1">
    <w:name w:val="hotelname1"/>
    <w:rsid w:val="008F0DA6"/>
    <w:rPr>
      <w:rFonts w:ascii="Verdana" w:hAnsi="Verdana" w:cs="Arial" w:hint="default"/>
      <w:b/>
      <w:bCs/>
      <w:caps w:val="0"/>
      <w:color w:val="DF7226"/>
      <w:sz w:val="26"/>
      <w:szCs w:val="26"/>
    </w:rPr>
  </w:style>
  <w:style w:type="character" w:customStyle="1" w:styleId="hoteladdress1">
    <w:name w:val="hoteladdress1"/>
    <w:rsid w:val="008F0DA6"/>
    <w:rPr>
      <w:rFonts w:ascii="Verdana" w:hAnsi="Verdana" w:cs="Arial" w:hint="default"/>
      <w:color w:val="787878"/>
      <w:sz w:val="17"/>
      <w:szCs w:val="17"/>
    </w:rPr>
  </w:style>
  <w:style w:type="character" w:customStyle="1" w:styleId="alert1">
    <w:name w:val="alert1"/>
    <w:rsid w:val="008F0DA6"/>
    <w:rPr>
      <w:rFonts w:ascii="Verdana" w:hAnsi="Verdana" w:hint="default"/>
      <w:b/>
      <w:bCs/>
      <w:color w:val="CC0000"/>
      <w:sz w:val="17"/>
      <w:szCs w:val="17"/>
    </w:rPr>
  </w:style>
  <w:style w:type="character" w:customStyle="1" w:styleId="hoteltopnav">
    <w:name w:val="hoteltopnav"/>
    <w:basedOn w:val="DefaultParagraphFont"/>
    <w:rsid w:val="008F0DA6"/>
  </w:style>
  <w:style w:type="character" w:customStyle="1" w:styleId="divider1">
    <w:name w:val="divider1"/>
    <w:rsid w:val="008F0DA6"/>
    <w:rPr>
      <w:color w:val="CCCCCC"/>
      <w:sz w:val="14"/>
      <w:szCs w:val="14"/>
    </w:rPr>
  </w:style>
  <w:style w:type="character" w:customStyle="1" w:styleId="pipe1">
    <w:name w:val="pipe1"/>
    <w:rsid w:val="008F0DA6"/>
    <w:rPr>
      <w:rFonts w:ascii="Verdana" w:hAnsi="Verdana" w:hint="default"/>
      <w:color w:val="898989"/>
      <w:sz w:val="17"/>
      <w:szCs w:val="17"/>
    </w:rPr>
  </w:style>
  <w:style w:type="character" w:styleId="Strong">
    <w:name w:val="Strong"/>
    <w:qFormat/>
    <w:rsid w:val="008F0DA6"/>
    <w:rPr>
      <w:b/>
      <w:bCs/>
    </w:rPr>
  </w:style>
  <w:style w:type="paragraph" w:customStyle="1" w:styleId="retrieve">
    <w:name w:val="retrieve"/>
    <w:basedOn w:val="Normal"/>
    <w:rsid w:val="008F0DA6"/>
    <w:pPr>
      <w:spacing w:before="100" w:beforeAutospacing="1" w:after="100" w:afterAutospacing="1"/>
    </w:pPr>
    <w:rPr>
      <w:rFonts w:ascii="Verdana" w:eastAsia="Times New Roman" w:hAnsi="Verdana"/>
      <w:color w:val="666666"/>
      <w:sz w:val="17"/>
      <w:szCs w:val="17"/>
      <w:lang w:eastAsia="en-US"/>
    </w:rPr>
  </w:style>
  <w:style w:type="paragraph" w:styleId="z-TopofForm">
    <w:name w:val="HTML Top of Form"/>
    <w:basedOn w:val="Normal"/>
    <w:next w:val="Normal"/>
    <w:hidden/>
    <w:rsid w:val="008F0DA6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solidblockmenuother1">
    <w:name w:val="solidblockmenuother1"/>
    <w:rsid w:val="008F0DA6"/>
    <w:rPr>
      <w:rFonts w:ascii="Arial" w:hAnsi="Arial" w:cs="Arial" w:hint="default"/>
      <w:b/>
      <w:bCs/>
      <w:sz w:val="17"/>
      <w:szCs w:val="17"/>
    </w:rPr>
  </w:style>
  <w:style w:type="paragraph" w:styleId="z-BottomofForm">
    <w:name w:val="HTML Bottom of Form"/>
    <w:basedOn w:val="Normal"/>
    <w:next w:val="Normal"/>
    <w:hidden/>
    <w:rsid w:val="008F0DA6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headerorange1">
    <w:name w:val="headerorange1"/>
    <w:rsid w:val="008F0DA6"/>
    <w:rPr>
      <w:rFonts w:ascii="Verdana" w:hAnsi="Verdana" w:hint="default"/>
      <w:b/>
      <w:bCs/>
      <w:color w:val="D47E33"/>
      <w:sz w:val="20"/>
      <w:szCs w:val="20"/>
    </w:rPr>
  </w:style>
  <w:style w:type="character" w:customStyle="1" w:styleId="tabledatahdrnundln">
    <w:name w:val="tabledatahdrnundln"/>
    <w:basedOn w:val="DefaultParagraphFont"/>
    <w:rsid w:val="008F0DA6"/>
  </w:style>
  <w:style w:type="character" w:customStyle="1" w:styleId="hotelsearchiconlink">
    <w:name w:val="hotelsearchiconlink"/>
    <w:basedOn w:val="DefaultParagraphFont"/>
    <w:rsid w:val="008F0DA6"/>
  </w:style>
  <w:style w:type="paragraph" w:customStyle="1" w:styleId="MediumList2-Accent21">
    <w:name w:val="Medium List 2 - Accent 21"/>
    <w:hidden/>
    <w:uiPriority w:val="99"/>
    <w:semiHidden/>
    <w:rsid w:val="004E06F1"/>
    <w:rPr>
      <w:sz w:val="24"/>
      <w:szCs w:val="24"/>
      <w:lang w:eastAsia="ko-KR"/>
    </w:rPr>
  </w:style>
  <w:style w:type="paragraph" w:customStyle="1" w:styleId="MediumGrid1-Accent21">
    <w:name w:val="Medium Grid 1 - Accent 21"/>
    <w:basedOn w:val="Normal"/>
    <w:uiPriority w:val="34"/>
    <w:qFormat/>
    <w:rsid w:val="004E06F1"/>
    <w:pPr>
      <w:ind w:left="720"/>
    </w:pPr>
  </w:style>
  <w:style w:type="paragraph" w:styleId="NormalWeb">
    <w:name w:val="Normal (Web)"/>
    <w:basedOn w:val="Normal"/>
    <w:uiPriority w:val="99"/>
    <w:unhideWhenUsed/>
    <w:rsid w:val="006A5A80"/>
    <w:pPr>
      <w:spacing w:before="100" w:beforeAutospacing="1" w:after="100" w:afterAutospacing="1"/>
    </w:pPr>
    <w:rPr>
      <w:rFonts w:eastAsia="Times New Roman"/>
      <w:lang w:eastAsia="en-US"/>
    </w:rPr>
  </w:style>
  <w:style w:type="paragraph" w:customStyle="1" w:styleId="DefaultText">
    <w:name w:val="Default Text"/>
    <w:basedOn w:val="Normal"/>
    <w:rsid w:val="00B41085"/>
    <w:p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en-US"/>
    </w:rPr>
  </w:style>
  <w:style w:type="paragraph" w:styleId="Header">
    <w:name w:val="header"/>
    <w:basedOn w:val="Normal"/>
    <w:link w:val="HeaderChar"/>
    <w:uiPriority w:val="99"/>
    <w:rsid w:val="0026017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6017C"/>
    <w:rPr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rsid w:val="0026017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6017C"/>
    <w:rPr>
      <w:sz w:val="24"/>
      <w:szCs w:val="24"/>
      <w:lang w:eastAsia="ko-KR"/>
    </w:rPr>
  </w:style>
  <w:style w:type="table" w:customStyle="1" w:styleId="TableGrid1">
    <w:name w:val="Table Grid1"/>
    <w:basedOn w:val="TableNormal"/>
    <w:next w:val="TableGrid"/>
    <w:uiPriority w:val="59"/>
    <w:rsid w:val="00DC6F0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4E4F"/>
    <w:pPr>
      <w:ind w:left="720"/>
      <w:contextualSpacing/>
    </w:pPr>
  </w:style>
  <w:style w:type="paragraph" w:styleId="FootnoteText">
    <w:name w:val="footnote text"/>
    <w:basedOn w:val="Normal"/>
    <w:link w:val="FootnoteTextChar"/>
    <w:rsid w:val="003A1F54"/>
    <w:rPr>
      <w:rFonts w:eastAsia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rsid w:val="003A1F54"/>
    <w:rPr>
      <w:rFonts w:eastAsia="Times New Roman"/>
    </w:rPr>
  </w:style>
  <w:style w:type="paragraph" w:styleId="NoSpacing">
    <w:name w:val="No Spacing"/>
    <w:uiPriority w:val="1"/>
    <w:qFormat/>
    <w:rsid w:val="003A1F54"/>
    <w:rPr>
      <w:rFonts w:ascii="Calibri" w:eastAsia="Calibri" w:hAnsi="Calibri"/>
      <w:sz w:val="22"/>
      <w:szCs w:val="22"/>
    </w:rPr>
  </w:style>
  <w:style w:type="table" w:styleId="LightGrid-Accent1">
    <w:name w:val="Light Grid Accent 1"/>
    <w:basedOn w:val="TableNormal"/>
    <w:uiPriority w:val="62"/>
    <w:rsid w:val="003A1F54"/>
    <w:rPr>
      <w:rFonts w:eastAsia="Times New Roman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BodyText2">
    <w:name w:val="Body Text 2"/>
    <w:basedOn w:val="Normal"/>
    <w:link w:val="BodyText2Char"/>
    <w:rsid w:val="007C18AD"/>
    <w:pPr>
      <w:spacing w:after="120" w:line="480" w:lineRule="auto"/>
    </w:pPr>
    <w:rPr>
      <w:rFonts w:ascii="Arial" w:eastAsia="Times New Roman" w:hAnsi="Arial" w:cs="Arial"/>
      <w:lang w:eastAsia="en-US"/>
    </w:rPr>
  </w:style>
  <w:style w:type="character" w:customStyle="1" w:styleId="BodyText2Char">
    <w:name w:val="Body Text 2 Char"/>
    <w:basedOn w:val="DefaultParagraphFont"/>
    <w:link w:val="BodyText2"/>
    <w:rsid w:val="007C18AD"/>
    <w:rPr>
      <w:rFonts w:ascii="Arial" w:eastAsia="Times New Roman" w:hAnsi="Arial" w:cs="Arial"/>
      <w:sz w:val="24"/>
      <w:szCs w:val="24"/>
    </w:rPr>
  </w:style>
  <w:style w:type="paragraph" w:styleId="Revision">
    <w:name w:val="Revision"/>
    <w:hidden/>
    <w:uiPriority w:val="71"/>
    <w:rsid w:val="003055FB"/>
    <w:rPr>
      <w:sz w:val="24"/>
      <w:szCs w:val="24"/>
      <w:lang w:eastAsia="ko-KR"/>
    </w:rPr>
  </w:style>
  <w:style w:type="character" w:styleId="PageNumber">
    <w:name w:val="page number"/>
    <w:basedOn w:val="DefaultParagraphFont"/>
    <w:rsid w:val="00C15E5A"/>
  </w:style>
  <w:style w:type="character" w:styleId="FollowedHyperlink">
    <w:name w:val="FollowedHyperlink"/>
    <w:basedOn w:val="DefaultParagraphFont"/>
    <w:rsid w:val="005F6DE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rsid w:val="004515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8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2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15607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51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1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172788">
                      <w:marLeft w:val="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7797">
                          <w:marLeft w:val="150"/>
                          <w:marRight w:val="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725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0059459">
                      <w:marLeft w:val="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250794">
                          <w:marLeft w:val="150"/>
                          <w:marRight w:val="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6690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606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4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79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72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17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87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34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20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2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eahq.org/page/PeerCoachin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BA2F3DB-814F-4CA5-9761-01CFEB2F5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817</Words>
  <Characters>46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 FOR WORKSHOP SEA JUNE 2009</vt:lpstr>
    </vt:vector>
  </TitlesOfParts>
  <Company>ASA</Company>
  <LinksUpToDate>false</LinksUpToDate>
  <CharactersWithSpaces>5467</CharactersWithSpaces>
  <SharedDoc>false</SharedDoc>
  <HLinks>
    <vt:vector size="24" baseType="variant">
      <vt:variant>
        <vt:i4>458857</vt:i4>
      </vt:variant>
      <vt:variant>
        <vt:i4>9</vt:i4>
      </vt:variant>
      <vt:variant>
        <vt:i4>0</vt:i4>
      </vt:variant>
      <vt:variant>
        <vt:i4>5</vt:i4>
      </vt:variant>
      <vt:variant>
        <vt:lpwstr>http://www.accme.org/dir_docs/doc_upload/b03aa5cc-b017-4395-a41f-8d5d89ac31ca_uploaddocument.pdf</vt:lpwstr>
      </vt:variant>
      <vt:variant>
        <vt:lpwstr/>
      </vt:variant>
      <vt:variant>
        <vt:i4>589921</vt:i4>
      </vt:variant>
      <vt:variant>
        <vt:i4>6</vt:i4>
      </vt:variant>
      <vt:variant>
        <vt:i4>0</vt:i4>
      </vt:variant>
      <vt:variant>
        <vt:i4>5</vt:i4>
      </vt:variant>
      <vt:variant>
        <vt:lpwstr>http://www.accme.org/dir_docs/doc_upload/68b2902a-fb73-44d1-8725-80a1504e520c_uploaddocument.pdf</vt:lpwstr>
      </vt:variant>
      <vt:variant>
        <vt:lpwstr/>
      </vt:variant>
      <vt:variant>
        <vt:i4>786535</vt:i4>
      </vt:variant>
      <vt:variant>
        <vt:i4>3</vt:i4>
      </vt:variant>
      <vt:variant>
        <vt:i4>0</vt:i4>
      </vt:variant>
      <vt:variant>
        <vt:i4>5</vt:i4>
      </vt:variant>
      <vt:variant>
        <vt:lpwstr>mailto:sbjones@bidmc.harvard.edu</vt:lpwstr>
      </vt:variant>
      <vt:variant>
        <vt:lpwstr/>
      </vt:variant>
      <vt:variant>
        <vt:i4>3932254</vt:i4>
      </vt:variant>
      <vt:variant>
        <vt:i4>0</vt:i4>
      </vt:variant>
      <vt:variant>
        <vt:i4>0</vt:i4>
      </vt:variant>
      <vt:variant>
        <vt:i4>5</vt:i4>
      </vt:variant>
      <vt:variant>
        <vt:lpwstr>mailto:jdmitche@bidmc.harvard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FOR WORKSHOP SEA JUNE 2009</dc:title>
  <dc:creator>Karen Souter</dc:creator>
  <cp:lastModifiedBy>Andrew Bronson</cp:lastModifiedBy>
  <cp:revision>6</cp:revision>
  <cp:lastPrinted>2013-11-04T19:35:00Z</cp:lastPrinted>
  <dcterms:created xsi:type="dcterms:W3CDTF">2021-11-05T22:45:00Z</dcterms:created>
  <dcterms:modified xsi:type="dcterms:W3CDTF">2021-11-05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PERS2_INFO_01">
    <vt:lpwstr>&lt;info&gt;&lt;style id="http://www.zotero.org/styles/anesthesiology"/&gt;&lt;format class="1"/&gt;&lt;/info&gt;PAPERS2_INFO_END</vt:lpwstr>
  </property>
</Properties>
</file>